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96C7560" w14:textId="51A11BD2" w:rsidR="00C97112" w:rsidRDefault="00400D54" w:rsidP="00C971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bookmarkStart w:id="0" w:name="_Hlk51832064"/>
      <w:r w:rsidRPr="001A38F3">
        <w:rPr>
          <w:rFonts w:ascii="Arial" w:eastAsia="Arial" w:hAnsi="Arial" w:cs="Arial"/>
          <w:b/>
          <w:sz w:val="32"/>
          <w:szCs w:val="32"/>
        </w:rPr>
        <w:t xml:space="preserve">DSWD DROMIC Report </w:t>
      </w:r>
      <w:r w:rsidR="0056024A">
        <w:rPr>
          <w:rFonts w:ascii="Arial" w:eastAsia="Arial" w:hAnsi="Arial" w:cs="Arial"/>
          <w:b/>
          <w:sz w:val="32"/>
          <w:szCs w:val="32"/>
        </w:rPr>
        <w:t xml:space="preserve">#1 </w:t>
      </w:r>
      <w:r w:rsidR="00A472A2" w:rsidRPr="001A38F3">
        <w:rPr>
          <w:rFonts w:ascii="Arial" w:eastAsia="Arial" w:hAnsi="Arial" w:cs="Arial"/>
          <w:b/>
          <w:sz w:val="32"/>
          <w:szCs w:val="32"/>
        </w:rPr>
        <w:t>o</w:t>
      </w:r>
      <w:r w:rsidR="00D567C6" w:rsidRPr="001A38F3">
        <w:rPr>
          <w:rFonts w:ascii="Arial" w:eastAsia="Arial" w:hAnsi="Arial" w:cs="Arial"/>
          <w:b/>
          <w:sz w:val="32"/>
          <w:szCs w:val="32"/>
        </w:rPr>
        <w:t>n the</w:t>
      </w:r>
      <w:r w:rsidR="00C97112">
        <w:rPr>
          <w:rFonts w:ascii="Arial" w:eastAsia="Arial" w:hAnsi="Arial" w:cs="Arial"/>
          <w:b/>
          <w:sz w:val="32"/>
          <w:szCs w:val="32"/>
        </w:rPr>
        <w:t xml:space="preserve"> </w:t>
      </w:r>
      <w:r w:rsidR="008C43F4" w:rsidRPr="001A38F3">
        <w:rPr>
          <w:rFonts w:ascii="Arial" w:eastAsia="Arial" w:hAnsi="Arial" w:cs="Arial"/>
          <w:b/>
          <w:sz w:val="32"/>
          <w:szCs w:val="32"/>
        </w:rPr>
        <w:t>F</w:t>
      </w:r>
      <w:r w:rsidR="00C97112">
        <w:rPr>
          <w:rFonts w:ascii="Arial" w:eastAsia="Arial" w:hAnsi="Arial" w:cs="Arial"/>
          <w:b/>
          <w:sz w:val="32"/>
          <w:szCs w:val="32"/>
        </w:rPr>
        <w:t>ire</w:t>
      </w:r>
      <w:r w:rsidR="003D72F6" w:rsidRPr="001A38F3">
        <w:rPr>
          <w:rFonts w:ascii="Arial" w:eastAsia="Arial" w:hAnsi="Arial" w:cs="Arial"/>
          <w:b/>
          <w:sz w:val="32"/>
          <w:szCs w:val="32"/>
        </w:rPr>
        <w:t xml:space="preserve"> Incident</w:t>
      </w:r>
      <w:r w:rsidR="00A639EB" w:rsidRPr="001A38F3">
        <w:rPr>
          <w:rFonts w:ascii="Arial" w:eastAsia="Arial" w:hAnsi="Arial" w:cs="Arial"/>
          <w:b/>
          <w:sz w:val="32"/>
          <w:szCs w:val="32"/>
        </w:rPr>
        <w:t xml:space="preserve"> </w:t>
      </w:r>
      <w:r w:rsidR="00542838" w:rsidRPr="001A38F3">
        <w:rPr>
          <w:rFonts w:ascii="Arial" w:eastAsia="Arial" w:hAnsi="Arial" w:cs="Arial"/>
          <w:b/>
          <w:sz w:val="32"/>
          <w:szCs w:val="32"/>
        </w:rPr>
        <w:t xml:space="preserve">in </w:t>
      </w:r>
    </w:p>
    <w:p w14:paraId="7952AAC7" w14:textId="77777777" w:rsidR="0001281C" w:rsidRDefault="0001281C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r w:rsidRPr="0001281C">
        <w:rPr>
          <w:rFonts w:ascii="Arial" w:eastAsia="Arial" w:hAnsi="Arial" w:cs="Arial"/>
          <w:b/>
          <w:sz w:val="32"/>
          <w:szCs w:val="32"/>
        </w:rPr>
        <w:t xml:space="preserve">Brgy. San Isidro, Parañaque City </w:t>
      </w:r>
    </w:p>
    <w:p w14:paraId="106EECC5" w14:textId="2F166842" w:rsidR="00F27639" w:rsidRPr="001A38F3" w:rsidRDefault="00D0357D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 xml:space="preserve">as of </w:t>
      </w:r>
      <w:r w:rsidR="0001281C">
        <w:rPr>
          <w:rFonts w:ascii="Arial" w:eastAsia="Arial" w:hAnsi="Arial" w:cs="Arial"/>
          <w:sz w:val="24"/>
          <w:szCs w:val="24"/>
        </w:rPr>
        <w:t>20</w:t>
      </w:r>
      <w:r w:rsidR="00542838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01281C">
        <w:rPr>
          <w:rFonts w:ascii="Arial" w:eastAsia="Arial" w:hAnsi="Arial" w:cs="Arial"/>
          <w:sz w:val="24"/>
          <w:szCs w:val="24"/>
        </w:rPr>
        <w:t>April</w:t>
      </w:r>
      <w:r w:rsidR="00E70DF8" w:rsidRPr="001A38F3">
        <w:rPr>
          <w:rFonts w:ascii="Arial" w:eastAsia="Arial" w:hAnsi="Arial" w:cs="Arial"/>
          <w:sz w:val="24"/>
          <w:szCs w:val="24"/>
        </w:rPr>
        <w:t xml:space="preserve"> 2021</w:t>
      </w:r>
      <w:r w:rsidR="001149A2" w:rsidRPr="001A38F3">
        <w:rPr>
          <w:rFonts w:ascii="Arial" w:eastAsia="Arial" w:hAnsi="Arial" w:cs="Arial"/>
          <w:sz w:val="24"/>
          <w:szCs w:val="24"/>
        </w:rPr>
        <w:t>,</w:t>
      </w:r>
      <w:r w:rsidR="00781191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542838" w:rsidRPr="001A38F3">
        <w:rPr>
          <w:rFonts w:ascii="Arial" w:eastAsia="Arial" w:hAnsi="Arial" w:cs="Arial"/>
          <w:sz w:val="24"/>
          <w:szCs w:val="24"/>
        </w:rPr>
        <w:t>6</w:t>
      </w:r>
      <w:r w:rsidR="00FD09D2" w:rsidRPr="001A38F3">
        <w:rPr>
          <w:rFonts w:ascii="Arial" w:eastAsia="Arial" w:hAnsi="Arial" w:cs="Arial"/>
          <w:sz w:val="24"/>
          <w:szCs w:val="24"/>
        </w:rPr>
        <w:t>PM</w:t>
      </w:r>
    </w:p>
    <w:bookmarkEnd w:id="0"/>
    <w:p w14:paraId="744ABA9C" w14:textId="77777777" w:rsidR="003D72F6" w:rsidRPr="001A38F3" w:rsidRDefault="003D72F6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</w:p>
    <w:p w14:paraId="49BB56C9" w14:textId="000775AB" w:rsidR="0097590D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UMMARY</w:t>
      </w:r>
    </w:p>
    <w:p w14:paraId="3939C6E3" w14:textId="77777777" w:rsidR="00F35CDA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1F31D88" w14:textId="06221D3A" w:rsidR="0056024A" w:rsidRDefault="0056024A" w:rsidP="0001281C">
      <w:pPr>
        <w:spacing w:after="0" w:line="240" w:lineRule="auto"/>
        <w:contextualSpacing/>
        <w:jc w:val="both"/>
        <w:rPr>
          <w:rFonts w:ascii="Arial" w:eastAsia="Arial" w:hAnsi="Arial" w:cs="Arial"/>
          <w:iCs/>
          <w:sz w:val="24"/>
          <w:szCs w:val="24"/>
        </w:rPr>
      </w:pPr>
      <w:r>
        <w:rPr>
          <w:rFonts w:ascii="Arial" w:eastAsia="Arial" w:hAnsi="Arial" w:cs="Arial"/>
          <w:iCs/>
          <w:sz w:val="24"/>
          <w:szCs w:val="24"/>
        </w:rPr>
        <w:t xml:space="preserve">On </w:t>
      </w:r>
      <w:r w:rsidR="0001281C">
        <w:rPr>
          <w:rFonts w:ascii="Arial" w:eastAsia="Arial" w:hAnsi="Arial" w:cs="Arial"/>
          <w:iCs/>
          <w:sz w:val="24"/>
          <w:szCs w:val="24"/>
        </w:rPr>
        <w:t>19</w:t>
      </w:r>
      <w:r>
        <w:rPr>
          <w:rFonts w:ascii="Arial" w:eastAsia="Arial" w:hAnsi="Arial" w:cs="Arial"/>
          <w:iCs/>
          <w:sz w:val="24"/>
          <w:szCs w:val="24"/>
        </w:rPr>
        <w:t xml:space="preserve"> </w:t>
      </w:r>
      <w:r w:rsidR="0001281C">
        <w:rPr>
          <w:rFonts w:ascii="Arial" w:eastAsia="Arial" w:hAnsi="Arial" w:cs="Arial"/>
          <w:iCs/>
          <w:sz w:val="24"/>
          <w:szCs w:val="24"/>
        </w:rPr>
        <w:t>April</w:t>
      </w:r>
      <w:r>
        <w:rPr>
          <w:rFonts w:ascii="Arial" w:eastAsia="Arial" w:hAnsi="Arial" w:cs="Arial"/>
          <w:iCs/>
          <w:sz w:val="24"/>
          <w:szCs w:val="24"/>
        </w:rPr>
        <w:t xml:space="preserve"> 2021, at around </w:t>
      </w:r>
      <w:r w:rsidR="0001281C">
        <w:rPr>
          <w:rFonts w:ascii="Arial" w:eastAsia="Arial" w:hAnsi="Arial" w:cs="Arial"/>
          <w:iCs/>
          <w:sz w:val="24"/>
          <w:szCs w:val="24"/>
        </w:rPr>
        <w:t>2</w:t>
      </w:r>
      <w:r>
        <w:rPr>
          <w:rFonts w:ascii="Arial" w:eastAsia="Arial" w:hAnsi="Arial" w:cs="Arial"/>
          <w:iCs/>
          <w:sz w:val="24"/>
          <w:szCs w:val="24"/>
        </w:rPr>
        <w:t>:</w:t>
      </w:r>
      <w:r w:rsidR="0001281C">
        <w:rPr>
          <w:rFonts w:ascii="Arial" w:eastAsia="Arial" w:hAnsi="Arial" w:cs="Arial"/>
          <w:iCs/>
          <w:sz w:val="24"/>
          <w:szCs w:val="24"/>
        </w:rPr>
        <w:t>30</w:t>
      </w:r>
      <w:r>
        <w:rPr>
          <w:rFonts w:ascii="Arial" w:eastAsia="Arial" w:hAnsi="Arial" w:cs="Arial"/>
          <w:iCs/>
          <w:sz w:val="24"/>
          <w:szCs w:val="24"/>
        </w:rPr>
        <w:t xml:space="preserve">PM a fire incident occurred in </w:t>
      </w:r>
      <w:r w:rsidR="0001281C" w:rsidRPr="0001281C">
        <w:rPr>
          <w:rFonts w:ascii="Arial" w:eastAsia="Arial" w:hAnsi="Arial" w:cs="Arial"/>
          <w:iCs/>
          <w:sz w:val="24"/>
          <w:szCs w:val="24"/>
        </w:rPr>
        <w:t>Saint Paul St., Lopez Creeksi</w:t>
      </w:r>
      <w:r w:rsidR="0001281C">
        <w:rPr>
          <w:rFonts w:ascii="Arial" w:eastAsia="Arial" w:hAnsi="Arial" w:cs="Arial"/>
          <w:iCs/>
          <w:sz w:val="24"/>
          <w:szCs w:val="24"/>
        </w:rPr>
        <w:t xml:space="preserve">de, Brgy. San Isidro, Parañaque </w:t>
      </w:r>
      <w:r w:rsidR="0001281C" w:rsidRPr="0001281C">
        <w:rPr>
          <w:rFonts w:ascii="Arial" w:eastAsia="Arial" w:hAnsi="Arial" w:cs="Arial"/>
          <w:iCs/>
          <w:sz w:val="24"/>
          <w:szCs w:val="24"/>
        </w:rPr>
        <w:t>City</w:t>
      </w:r>
      <w:r>
        <w:rPr>
          <w:rFonts w:ascii="Arial" w:eastAsia="Arial" w:hAnsi="Arial" w:cs="Arial"/>
          <w:iCs/>
          <w:sz w:val="24"/>
          <w:szCs w:val="24"/>
        </w:rPr>
        <w:t>.</w:t>
      </w:r>
    </w:p>
    <w:p w14:paraId="6A39A969" w14:textId="27CB63C4" w:rsidR="00697CE0" w:rsidRPr="001A38F3" w:rsidRDefault="00D47079" w:rsidP="0056024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56024A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3E812F97" w14:textId="77777777" w:rsidR="00E504FE" w:rsidRPr="001A38F3" w:rsidRDefault="00E504FE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FFC2F86" w14:textId="528474C9" w:rsidR="00F27639" w:rsidRPr="001A38F3" w:rsidRDefault="001149A2" w:rsidP="001A38F3">
      <w:pPr>
        <w:numPr>
          <w:ilvl w:val="0"/>
          <w:numId w:val="2"/>
        </w:numPr>
        <w:spacing w:after="0" w:line="240" w:lineRule="auto"/>
        <w:ind w:left="426" w:hanging="426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0146D5"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 of Affected Families / Persons</w:t>
      </w:r>
    </w:p>
    <w:p w14:paraId="471C2C63" w14:textId="3E710E8A" w:rsidR="000146D5" w:rsidRPr="001A38F3" w:rsidRDefault="000146D5" w:rsidP="001A38F3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 xml:space="preserve">A total of </w:t>
      </w:r>
      <w:r w:rsidR="0001281C">
        <w:rPr>
          <w:rFonts w:ascii="Arial" w:eastAsia="Arial" w:hAnsi="Arial" w:cs="Arial"/>
          <w:b/>
          <w:color w:val="0070C0"/>
          <w:sz w:val="24"/>
          <w:szCs w:val="24"/>
        </w:rPr>
        <w:t>150</w:t>
      </w:r>
      <w:r w:rsidR="00BF2BD7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Pr="001A38F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B8040C" w:rsidRPr="001A38F3">
        <w:rPr>
          <w:rFonts w:ascii="Arial" w:eastAsia="Arial" w:hAnsi="Arial" w:cs="Arial"/>
          <w:sz w:val="24"/>
          <w:szCs w:val="24"/>
        </w:rPr>
        <w:t xml:space="preserve">or </w:t>
      </w:r>
      <w:r w:rsidR="0001281C">
        <w:rPr>
          <w:rFonts w:ascii="Arial" w:eastAsia="Arial" w:hAnsi="Arial" w:cs="Arial"/>
          <w:b/>
          <w:color w:val="0070C0"/>
          <w:sz w:val="24"/>
          <w:szCs w:val="24"/>
        </w:rPr>
        <w:t>500</w:t>
      </w:r>
      <w:r w:rsidR="00BF2BD7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772EFE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AD2091" w:rsidRPr="001A38F3">
        <w:rPr>
          <w:rFonts w:ascii="Arial" w:eastAsia="Arial" w:hAnsi="Arial" w:cs="Arial"/>
          <w:sz w:val="24"/>
          <w:szCs w:val="24"/>
        </w:rPr>
        <w:t>were</w:t>
      </w:r>
      <w:r w:rsidRPr="001A38F3">
        <w:rPr>
          <w:rFonts w:ascii="Arial" w:eastAsia="Arial" w:hAnsi="Arial" w:cs="Arial"/>
          <w:sz w:val="24"/>
          <w:szCs w:val="24"/>
        </w:rPr>
        <w:t xml:space="preserve"> affected 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by the </w:t>
      </w:r>
      <w:r w:rsidR="0062558F" w:rsidRPr="00517A84">
        <w:rPr>
          <w:rFonts w:ascii="Arial" w:eastAsia="Arial" w:hAnsi="Arial" w:cs="Arial"/>
          <w:sz w:val="24"/>
          <w:szCs w:val="24"/>
        </w:rPr>
        <w:t>f</w:t>
      </w:r>
      <w:r w:rsidR="00517A84" w:rsidRPr="00517A84">
        <w:rPr>
          <w:rFonts w:ascii="Arial" w:eastAsia="Arial" w:hAnsi="Arial" w:cs="Arial"/>
          <w:sz w:val="24"/>
          <w:szCs w:val="24"/>
        </w:rPr>
        <w:t>ire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073D94" w:rsidRPr="001A38F3">
        <w:rPr>
          <w:rFonts w:ascii="Arial" w:eastAsia="Arial" w:hAnsi="Arial" w:cs="Arial"/>
          <w:sz w:val="24"/>
          <w:szCs w:val="24"/>
        </w:rPr>
        <w:t xml:space="preserve">incident </w:t>
      </w:r>
      <w:r w:rsidR="0008089C" w:rsidRPr="001A38F3">
        <w:rPr>
          <w:rFonts w:ascii="Arial" w:eastAsia="Arial" w:hAnsi="Arial" w:cs="Arial"/>
          <w:sz w:val="24"/>
          <w:szCs w:val="24"/>
        </w:rPr>
        <w:t>in</w:t>
      </w:r>
      <w:r w:rsidR="0008089C" w:rsidRPr="001A38F3">
        <w:rPr>
          <w:rFonts w:ascii="Arial" w:eastAsia="Arial" w:hAnsi="Arial" w:cs="Arial"/>
          <w:b/>
          <w:sz w:val="24"/>
          <w:szCs w:val="24"/>
        </w:rPr>
        <w:t xml:space="preserve"> </w:t>
      </w:r>
      <w:r w:rsidR="0001281C" w:rsidRPr="0001281C">
        <w:rPr>
          <w:rFonts w:ascii="Arial" w:eastAsia="Arial" w:hAnsi="Arial" w:cs="Arial"/>
          <w:b/>
          <w:color w:val="0070C0"/>
          <w:sz w:val="24"/>
          <w:szCs w:val="24"/>
        </w:rPr>
        <w:t xml:space="preserve">Brgy. San Isidro, Parañaque City </w:t>
      </w:r>
      <w:r w:rsidRPr="001A38F3">
        <w:rPr>
          <w:rFonts w:ascii="Arial" w:eastAsia="Arial" w:hAnsi="Arial" w:cs="Arial"/>
          <w:sz w:val="24"/>
          <w:szCs w:val="24"/>
        </w:rPr>
        <w:t>(see Table 1).</w:t>
      </w:r>
    </w:p>
    <w:p w14:paraId="7C7FB5EB" w14:textId="77777777" w:rsidR="000146D5" w:rsidRPr="001A38F3" w:rsidRDefault="000146D5" w:rsidP="001A38F3">
      <w:pPr>
        <w:spacing w:after="0" w:line="240" w:lineRule="auto"/>
        <w:ind w:left="502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5A72D89A" w14:textId="36846444" w:rsidR="000146D5" w:rsidRPr="001A38F3" w:rsidRDefault="000146D5" w:rsidP="001A38F3">
      <w:pPr>
        <w:spacing w:after="0" w:line="240" w:lineRule="auto"/>
        <w:ind w:firstLine="426"/>
        <w:contextualSpacing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color w:val="000000"/>
          <w:sz w:val="20"/>
          <w:szCs w:val="20"/>
        </w:rPr>
        <w:t>Table 1. Number of Affected Families / Persons</w:t>
      </w:r>
    </w:p>
    <w:tbl>
      <w:tblPr>
        <w:tblW w:w="478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4"/>
        <w:gridCol w:w="1738"/>
        <w:gridCol w:w="1212"/>
        <w:gridCol w:w="1208"/>
      </w:tblGrid>
      <w:tr w:rsidR="0001281C" w:rsidRPr="0001281C" w14:paraId="47D749AC" w14:textId="77777777" w:rsidTr="0001281C">
        <w:trPr>
          <w:trHeight w:val="20"/>
        </w:trPr>
        <w:tc>
          <w:tcPr>
            <w:tcW w:w="277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801287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53B86F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UMBER OF AFFECTED </w:t>
            </w:r>
          </w:p>
        </w:tc>
      </w:tr>
      <w:tr w:rsidR="0001281C" w:rsidRPr="0001281C" w14:paraId="0228FCEB" w14:textId="77777777" w:rsidTr="0001281C">
        <w:trPr>
          <w:trHeight w:val="20"/>
        </w:trPr>
        <w:tc>
          <w:tcPr>
            <w:tcW w:w="277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472354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2320FD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Barangays 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B55897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1441B0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01281C" w:rsidRPr="0001281C" w14:paraId="6F5E3034" w14:textId="77777777" w:rsidTr="0001281C">
        <w:trPr>
          <w:trHeight w:val="20"/>
        </w:trPr>
        <w:tc>
          <w:tcPr>
            <w:tcW w:w="2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2A774B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2F61AB" w14:textId="0AD4D26E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6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C2CCC3" w14:textId="02D82E62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364767" w14:textId="47A086AF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500 </w:t>
            </w:r>
          </w:p>
        </w:tc>
      </w:tr>
      <w:tr w:rsidR="0001281C" w:rsidRPr="0001281C" w14:paraId="157CFA6A" w14:textId="77777777" w:rsidTr="0001281C">
        <w:trPr>
          <w:trHeight w:val="20"/>
        </w:trPr>
        <w:tc>
          <w:tcPr>
            <w:tcW w:w="2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6C296A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7D77FC" w14:textId="30005750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6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70EC65" w14:textId="128685D6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299D1B" w14:textId="4AA29478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500 </w:t>
            </w:r>
          </w:p>
        </w:tc>
      </w:tr>
      <w:tr w:rsidR="0001281C" w:rsidRPr="0001281C" w14:paraId="1F5EA8C7" w14:textId="77777777" w:rsidTr="0001281C">
        <w:trPr>
          <w:trHeight w:val="20"/>
        </w:trPr>
        <w:tc>
          <w:tcPr>
            <w:tcW w:w="2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9F73AB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56C0B" w14:textId="32B3F12A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6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AEC4D3" w14:textId="1679F837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0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C1C2E5" w14:textId="2BE72B69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500 </w:t>
            </w:r>
          </w:p>
        </w:tc>
      </w:tr>
      <w:tr w:rsidR="0001281C" w:rsidRPr="0001281C" w14:paraId="4095AECF" w14:textId="77777777" w:rsidTr="0001281C">
        <w:trPr>
          <w:trHeight w:val="20"/>
        </w:trPr>
        <w:tc>
          <w:tcPr>
            <w:tcW w:w="2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7DAF1D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B3B6B1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i/>
                <w:color w:val="000000"/>
                <w:sz w:val="20"/>
                <w:szCs w:val="20"/>
              </w:rPr>
              <w:t>1</w:t>
            </w:r>
          </w:p>
        </w:tc>
        <w:tc>
          <w:tcPr>
            <w:tcW w:w="6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45EE4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i/>
                <w:color w:val="000000"/>
                <w:sz w:val="20"/>
                <w:szCs w:val="20"/>
              </w:rPr>
              <w:t>150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6952AF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i/>
                <w:color w:val="000000"/>
                <w:sz w:val="20"/>
                <w:szCs w:val="20"/>
              </w:rPr>
              <w:t>500</w:t>
            </w:r>
          </w:p>
        </w:tc>
      </w:tr>
    </w:tbl>
    <w:p w14:paraId="00EB5EEF" w14:textId="77777777" w:rsidR="00C613FD" w:rsidRDefault="00C613FD" w:rsidP="00C613FD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te: Ongoing assessment and validation being conducted.</w:t>
      </w:r>
    </w:p>
    <w:p w14:paraId="31D06A39" w14:textId="03E19A5C" w:rsidR="00C97112" w:rsidRPr="001A38F3" w:rsidRDefault="00C97112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C613FD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7F92FC72" w14:textId="0551E525" w:rsidR="002177EB" w:rsidRPr="001A38F3" w:rsidRDefault="002177EB" w:rsidP="001A38F3">
      <w:pPr>
        <w:spacing w:after="0" w:line="240" w:lineRule="auto"/>
        <w:ind w:left="357"/>
        <w:contextualSpacing/>
        <w:jc w:val="right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7CF2AA2F" w14:textId="77777777" w:rsidR="0001281C" w:rsidRPr="0001281C" w:rsidRDefault="008C43F4" w:rsidP="0001281C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Status of Displaced Families / Persons </w:t>
      </w:r>
      <w:r w:rsidR="007D45B7" w:rsidRPr="0001281C">
        <w:rPr>
          <w:rFonts w:ascii="Arial" w:eastAsia="Arial" w:hAnsi="Arial" w:cs="Arial"/>
          <w:b/>
          <w:color w:val="002060"/>
          <w:sz w:val="24"/>
          <w:szCs w:val="24"/>
        </w:rPr>
        <w:t>Outside Evacuation Center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 </w:t>
      </w:r>
    </w:p>
    <w:p w14:paraId="65D4E1FB" w14:textId="52E3DDC6" w:rsidR="00A16866" w:rsidRPr="0001281C" w:rsidRDefault="00C97112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01281C">
        <w:rPr>
          <w:rFonts w:ascii="Arial" w:eastAsia="Arial" w:hAnsi="Arial" w:cs="Arial"/>
          <w:sz w:val="24"/>
          <w:szCs w:val="24"/>
        </w:rPr>
        <w:t>There are</w:t>
      </w:r>
      <w:r w:rsidRPr="0001281C">
        <w:rPr>
          <w:rFonts w:ascii="Arial" w:eastAsia="Arial" w:hAnsi="Arial" w:cs="Arial"/>
          <w:b/>
          <w:sz w:val="24"/>
          <w:szCs w:val="24"/>
        </w:rPr>
        <w:t xml:space="preserve"> </w:t>
      </w:r>
      <w:r w:rsidR="0001281C">
        <w:rPr>
          <w:rFonts w:ascii="Arial" w:eastAsia="Arial" w:hAnsi="Arial" w:cs="Arial"/>
          <w:b/>
          <w:color w:val="0070C0"/>
          <w:sz w:val="24"/>
          <w:szCs w:val="24"/>
        </w:rPr>
        <w:t>150</w:t>
      </w:r>
      <w:r w:rsidR="004A6E1D" w:rsidRPr="0001281C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="007D45B7" w:rsidRPr="0001281C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or </w:t>
      </w:r>
      <w:r w:rsidR="0001281C">
        <w:rPr>
          <w:rFonts w:ascii="Arial" w:eastAsia="Arial" w:hAnsi="Arial" w:cs="Arial"/>
          <w:b/>
          <w:color w:val="0070C0"/>
          <w:sz w:val="24"/>
          <w:szCs w:val="24"/>
        </w:rPr>
        <w:t>500</w:t>
      </w:r>
      <w:r w:rsidR="004A6E1D" w:rsidRPr="0001281C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 </w:t>
      </w:r>
      <w:r w:rsidRPr="0001281C">
        <w:rPr>
          <w:rFonts w:ascii="Arial" w:eastAsia="Arial" w:hAnsi="Arial" w:cs="Arial"/>
          <w:sz w:val="24"/>
          <w:szCs w:val="24"/>
        </w:rPr>
        <w:t xml:space="preserve">taking temporary shelter 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with their relatives and/or friends (see Table </w:t>
      </w:r>
      <w:r w:rsidR="0001281C">
        <w:rPr>
          <w:rFonts w:ascii="Arial" w:eastAsia="Arial" w:hAnsi="Arial" w:cs="Arial"/>
          <w:sz w:val="24"/>
          <w:szCs w:val="24"/>
        </w:rPr>
        <w:t>2</w:t>
      </w:r>
      <w:r w:rsidR="007D45B7" w:rsidRPr="0001281C">
        <w:rPr>
          <w:rFonts w:ascii="Arial" w:eastAsia="Arial" w:hAnsi="Arial" w:cs="Arial"/>
          <w:color w:val="000000" w:themeColor="text1"/>
          <w:sz w:val="24"/>
          <w:szCs w:val="24"/>
        </w:rPr>
        <w:t xml:space="preserve">). </w:t>
      </w:r>
    </w:p>
    <w:p w14:paraId="7C48028F" w14:textId="77777777" w:rsidR="00A16866" w:rsidRPr="001A38F3" w:rsidRDefault="00A16866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i/>
          <w:sz w:val="24"/>
          <w:szCs w:val="24"/>
        </w:rPr>
      </w:pPr>
    </w:p>
    <w:p w14:paraId="6EEDA912" w14:textId="20196BAE" w:rsidR="007D45B7" w:rsidRPr="001A38F3" w:rsidRDefault="007D45B7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Table </w:t>
      </w:r>
      <w:r w:rsidR="0001281C">
        <w:rPr>
          <w:rFonts w:ascii="Arial" w:eastAsia="Arial" w:hAnsi="Arial" w:cs="Arial"/>
          <w:b/>
          <w:i/>
          <w:sz w:val="20"/>
          <w:szCs w:val="20"/>
        </w:rPr>
        <w:t>2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. </w:t>
      </w:r>
      <w:r w:rsidR="00A16866" w:rsidRPr="001A38F3">
        <w:rPr>
          <w:rFonts w:ascii="Arial" w:eastAsia="Arial" w:hAnsi="Arial" w:cs="Arial"/>
          <w:b/>
          <w:i/>
          <w:sz w:val="20"/>
          <w:szCs w:val="20"/>
        </w:rPr>
        <w:t xml:space="preserve">Number </w:t>
      </w:r>
      <w:r w:rsidRPr="001A38F3">
        <w:rPr>
          <w:rFonts w:ascii="Arial" w:eastAsia="Arial" w:hAnsi="Arial" w:cs="Arial"/>
          <w:b/>
          <w:i/>
          <w:sz w:val="20"/>
          <w:szCs w:val="20"/>
        </w:rPr>
        <w:t>of Displaced Families / Persons Outside Evacuation Centers</w:t>
      </w:r>
    </w:p>
    <w:tbl>
      <w:tblPr>
        <w:tblW w:w="478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96"/>
        <w:gridCol w:w="1132"/>
        <w:gridCol w:w="1132"/>
        <w:gridCol w:w="1132"/>
        <w:gridCol w:w="1130"/>
      </w:tblGrid>
      <w:tr w:rsidR="0001281C" w:rsidRPr="0001281C" w14:paraId="4301435A" w14:textId="77777777" w:rsidTr="0001281C">
        <w:trPr>
          <w:trHeight w:val="20"/>
        </w:trPr>
        <w:tc>
          <w:tcPr>
            <w:tcW w:w="257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3DC827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27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343C7C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01281C" w:rsidRPr="0001281C" w14:paraId="3CFD20F2" w14:textId="77777777" w:rsidTr="0001281C">
        <w:trPr>
          <w:trHeight w:val="20"/>
        </w:trPr>
        <w:tc>
          <w:tcPr>
            <w:tcW w:w="25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81B986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427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B71DBF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OUTSIDE ECs </w:t>
            </w:r>
          </w:p>
        </w:tc>
      </w:tr>
      <w:tr w:rsidR="0001281C" w:rsidRPr="0001281C" w14:paraId="28A1637D" w14:textId="77777777" w:rsidTr="0001281C">
        <w:trPr>
          <w:trHeight w:val="20"/>
        </w:trPr>
        <w:tc>
          <w:tcPr>
            <w:tcW w:w="25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E5C7B8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13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2BB595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1214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E209DF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01281C" w:rsidRPr="0001281C" w14:paraId="105C4F75" w14:textId="77777777" w:rsidTr="0001281C">
        <w:trPr>
          <w:trHeight w:val="20"/>
        </w:trPr>
        <w:tc>
          <w:tcPr>
            <w:tcW w:w="25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728415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41F306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14D50B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3DD2C0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CADBBA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01281C" w:rsidRPr="0001281C" w14:paraId="08468A26" w14:textId="77777777" w:rsidTr="0001281C">
        <w:trPr>
          <w:trHeight w:val="20"/>
        </w:trPr>
        <w:tc>
          <w:tcPr>
            <w:tcW w:w="25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CA4774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241CA2" w14:textId="39792ADB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0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6B577C" w14:textId="25AAA7C0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0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07E16D" w14:textId="10E04144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500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5FE0F9" w14:textId="00AEB4B0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500 </w:t>
            </w:r>
          </w:p>
        </w:tc>
      </w:tr>
      <w:tr w:rsidR="0001281C" w:rsidRPr="0001281C" w14:paraId="3E66C95C" w14:textId="77777777" w:rsidTr="0001281C">
        <w:trPr>
          <w:trHeight w:val="20"/>
        </w:trPr>
        <w:tc>
          <w:tcPr>
            <w:tcW w:w="25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2E978B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786AC4" w14:textId="62327F2D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0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A4AEAE" w14:textId="412DFAA5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0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CE1C02" w14:textId="5809EF6D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500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15478E" w14:textId="3C69E55A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500 </w:t>
            </w:r>
          </w:p>
        </w:tc>
      </w:tr>
      <w:tr w:rsidR="0001281C" w:rsidRPr="0001281C" w14:paraId="12AA669B" w14:textId="77777777" w:rsidTr="0001281C">
        <w:trPr>
          <w:trHeight w:val="20"/>
        </w:trPr>
        <w:tc>
          <w:tcPr>
            <w:tcW w:w="25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479FCC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CA12A0" w14:textId="21FBE3F0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0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3962D5" w14:textId="6749011C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0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9175FF" w14:textId="5E04DEDE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500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6891B3" w14:textId="2FD6C023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500 </w:t>
            </w:r>
          </w:p>
        </w:tc>
      </w:tr>
      <w:tr w:rsidR="0001281C" w:rsidRPr="0001281C" w14:paraId="3B9AA90E" w14:textId="77777777" w:rsidTr="0001281C">
        <w:trPr>
          <w:trHeight w:val="20"/>
        </w:trPr>
        <w:tc>
          <w:tcPr>
            <w:tcW w:w="25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2F1556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525397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i/>
                <w:color w:val="000000"/>
                <w:sz w:val="20"/>
                <w:szCs w:val="20"/>
              </w:rPr>
              <w:t>150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5DAF67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i/>
                <w:color w:val="000000"/>
                <w:sz w:val="20"/>
                <w:szCs w:val="20"/>
              </w:rPr>
              <w:t>150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1F03AB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i/>
                <w:color w:val="000000"/>
                <w:sz w:val="20"/>
                <w:szCs w:val="20"/>
              </w:rPr>
              <w:t>500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DC9DB3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i/>
                <w:color w:val="000000"/>
                <w:sz w:val="20"/>
                <w:szCs w:val="20"/>
              </w:rPr>
              <w:t>500</w:t>
            </w:r>
          </w:p>
        </w:tc>
      </w:tr>
    </w:tbl>
    <w:p w14:paraId="3D086423" w14:textId="77777777" w:rsidR="00C613FD" w:rsidRDefault="00C613FD" w:rsidP="0001281C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te: Ongoing assessment and validation being conducted.</w:t>
      </w:r>
    </w:p>
    <w:p w14:paraId="05F66D4F" w14:textId="77777777" w:rsidR="00C613FD" w:rsidRPr="001A38F3" w:rsidRDefault="00C613FD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29EB642" w14:textId="77777777" w:rsidR="00177905" w:rsidRPr="00177905" w:rsidRDefault="00177905" w:rsidP="00177905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746EBF" w14:textId="60DD8FFA" w:rsidR="00A64E2C" w:rsidRPr="001A38F3" w:rsidRDefault="00A64E2C" w:rsidP="001A38F3">
      <w:pPr>
        <w:pStyle w:val="ListParagraph"/>
        <w:widowControl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Damaged Houses</w:t>
      </w:r>
    </w:p>
    <w:p w14:paraId="3DC98481" w14:textId="1A9D8B1F" w:rsidR="00A64E2C" w:rsidRPr="001A38F3" w:rsidRDefault="0046758A" w:rsidP="001A38F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 xml:space="preserve">A total of </w:t>
      </w:r>
      <w:r w:rsidR="00F66D6E">
        <w:rPr>
          <w:rFonts w:ascii="Arial" w:eastAsia="Arial" w:hAnsi="Arial" w:cs="Arial"/>
          <w:b/>
          <w:bCs/>
          <w:color w:val="0070C0"/>
          <w:sz w:val="24"/>
          <w:szCs w:val="24"/>
        </w:rPr>
        <w:t>65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houses</w:t>
      </w:r>
      <w:r>
        <w:rPr>
          <w:rFonts w:ascii="Arial" w:eastAsia="Arial" w:hAnsi="Arial" w:cs="Arial"/>
          <w:bCs/>
          <w:sz w:val="24"/>
          <w:szCs w:val="24"/>
        </w:rPr>
        <w:t xml:space="preserve"> were</w:t>
      </w:r>
      <w:r w:rsidR="00BF2BD7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C613FD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totally </w:t>
      </w:r>
      <w:r w:rsidR="00A64E2C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Cs/>
          <w:sz w:val="24"/>
          <w:szCs w:val="24"/>
        </w:rPr>
        <w:t>by the incident</w:t>
      </w:r>
      <w:r w:rsidR="00A64E2C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A64E2C" w:rsidRPr="001A38F3">
        <w:rPr>
          <w:rFonts w:ascii="Arial" w:eastAsia="Arial" w:hAnsi="Arial" w:cs="Arial"/>
          <w:bCs/>
          <w:sz w:val="24"/>
          <w:szCs w:val="24"/>
        </w:rPr>
        <w:t xml:space="preserve">(see Table </w:t>
      </w:r>
      <w:r w:rsidR="00F66D6E">
        <w:rPr>
          <w:rFonts w:ascii="Arial" w:eastAsia="Arial" w:hAnsi="Arial" w:cs="Arial"/>
          <w:bCs/>
          <w:sz w:val="24"/>
          <w:szCs w:val="24"/>
        </w:rPr>
        <w:t>3</w:t>
      </w:r>
      <w:r w:rsidR="00A64E2C" w:rsidRPr="001A38F3">
        <w:rPr>
          <w:rFonts w:ascii="Arial" w:eastAsia="Arial" w:hAnsi="Arial" w:cs="Arial"/>
          <w:bCs/>
          <w:sz w:val="24"/>
          <w:szCs w:val="24"/>
        </w:rPr>
        <w:t>).</w:t>
      </w:r>
    </w:p>
    <w:p w14:paraId="76ED3116" w14:textId="77777777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sz w:val="24"/>
          <w:szCs w:val="24"/>
        </w:rPr>
      </w:pPr>
    </w:p>
    <w:p w14:paraId="04810C3C" w14:textId="77932F7A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color w:val="002060"/>
          <w:sz w:val="20"/>
          <w:szCs w:val="20"/>
        </w:rPr>
      </w:pPr>
      <w:r w:rsidRPr="001A38F3">
        <w:rPr>
          <w:rFonts w:ascii="Arial" w:hAnsi="Arial" w:cs="Arial"/>
          <w:b/>
          <w:i/>
          <w:sz w:val="20"/>
          <w:szCs w:val="20"/>
        </w:rPr>
        <w:t xml:space="preserve">Table </w:t>
      </w:r>
      <w:r w:rsidR="00F66D6E">
        <w:rPr>
          <w:rFonts w:ascii="Arial" w:hAnsi="Arial" w:cs="Arial"/>
          <w:b/>
          <w:i/>
          <w:sz w:val="20"/>
          <w:szCs w:val="20"/>
        </w:rPr>
        <w:t>3</w:t>
      </w:r>
      <w:r w:rsidRPr="001A38F3">
        <w:rPr>
          <w:rFonts w:ascii="Arial" w:hAnsi="Arial" w:cs="Arial"/>
          <w:b/>
          <w:i/>
          <w:sz w:val="20"/>
          <w:szCs w:val="20"/>
        </w:rPr>
        <w:t>. Number of Damaged Houses</w:t>
      </w:r>
    </w:p>
    <w:tbl>
      <w:tblPr>
        <w:tblW w:w="478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3"/>
        <w:gridCol w:w="1281"/>
        <w:gridCol w:w="1281"/>
        <w:gridCol w:w="1277"/>
      </w:tblGrid>
      <w:tr w:rsidR="00F66D6E" w:rsidRPr="00F66D6E" w14:paraId="2B3E8480" w14:textId="77777777" w:rsidTr="00F66D6E">
        <w:trPr>
          <w:trHeight w:val="20"/>
        </w:trPr>
        <w:tc>
          <w:tcPr>
            <w:tcW w:w="294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011816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05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5DEBA" w14:textId="6ED99E18" w:rsidR="00F66D6E" w:rsidRPr="00F66D6E" w:rsidRDefault="00F66D6E" w:rsidP="00F66D6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NO. OF DAMAGED HOUSES </w:t>
            </w:r>
          </w:p>
        </w:tc>
      </w:tr>
      <w:tr w:rsidR="00F66D6E" w:rsidRPr="00F66D6E" w14:paraId="06718697" w14:textId="77777777" w:rsidTr="00F66D6E">
        <w:trPr>
          <w:trHeight w:val="20"/>
        </w:trPr>
        <w:tc>
          <w:tcPr>
            <w:tcW w:w="294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784544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060D3B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Total </w:t>
            </w:r>
          </w:p>
        </w:tc>
        <w:tc>
          <w:tcPr>
            <w:tcW w:w="68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366DDE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Totally 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21CAE6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artially </w:t>
            </w:r>
          </w:p>
        </w:tc>
      </w:tr>
      <w:tr w:rsidR="00F66D6E" w:rsidRPr="00F66D6E" w14:paraId="5165B868" w14:textId="77777777" w:rsidTr="00F66D6E">
        <w:trPr>
          <w:trHeight w:val="20"/>
        </w:trPr>
        <w:tc>
          <w:tcPr>
            <w:tcW w:w="29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821FAE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0603D8" w14:textId="4EB779B5" w:rsidR="00F66D6E" w:rsidRPr="00F66D6E" w:rsidRDefault="00F66D6E" w:rsidP="00F66D6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65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CE40B2" w14:textId="4B03DCA8" w:rsidR="00F66D6E" w:rsidRPr="00F66D6E" w:rsidRDefault="00F66D6E" w:rsidP="00F66D6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6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94E018" w14:textId="7D7371E4" w:rsidR="00F66D6E" w:rsidRPr="00F66D6E" w:rsidRDefault="00F66D6E" w:rsidP="00F66D6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F66D6E" w:rsidRPr="00F66D6E" w14:paraId="380C90EA" w14:textId="77777777" w:rsidTr="00F66D6E">
        <w:trPr>
          <w:trHeight w:val="20"/>
        </w:trPr>
        <w:tc>
          <w:tcPr>
            <w:tcW w:w="29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6056C1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ED164E" w14:textId="3C34377F" w:rsidR="00F66D6E" w:rsidRPr="00F66D6E" w:rsidRDefault="00F66D6E" w:rsidP="00F66D6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65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7DB9A1" w14:textId="2367AC6D" w:rsidR="00F66D6E" w:rsidRPr="00F66D6E" w:rsidRDefault="00F66D6E" w:rsidP="00F66D6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6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4722BE" w14:textId="6E4357A0" w:rsidR="00F66D6E" w:rsidRPr="00F66D6E" w:rsidRDefault="00F66D6E" w:rsidP="00F66D6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F66D6E" w:rsidRPr="00F66D6E" w14:paraId="2E40CD80" w14:textId="77777777" w:rsidTr="00F66D6E">
        <w:trPr>
          <w:trHeight w:val="20"/>
        </w:trPr>
        <w:tc>
          <w:tcPr>
            <w:tcW w:w="29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203C32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B2262D" w14:textId="2CA6D847" w:rsidR="00F66D6E" w:rsidRPr="00F66D6E" w:rsidRDefault="00F66D6E" w:rsidP="00F66D6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65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6F6848" w14:textId="25DB99BD" w:rsidR="00F66D6E" w:rsidRPr="00F66D6E" w:rsidRDefault="00F66D6E" w:rsidP="00F66D6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6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008D7E" w14:textId="100AA449" w:rsidR="00F66D6E" w:rsidRPr="00F66D6E" w:rsidRDefault="00F66D6E" w:rsidP="00F66D6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F66D6E" w:rsidRPr="00F66D6E" w14:paraId="62534930" w14:textId="77777777" w:rsidTr="00F66D6E">
        <w:trPr>
          <w:trHeight w:val="20"/>
        </w:trPr>
        <w:tc>
          <w:tcPr>
            <w:tcW w:w="29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188038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FB9A37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color w:val="000000"/>
                <w:sz w:val="20"/>
                <w:szCs w:val="20"/>
              </w:rPr>
              <w:t>65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820D3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color w:val="000000"/>
                <w:sz w:val="20"/>
                <w:szCs w:val="20"/>
              </w:rPr>
              <w:t>65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F00743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08092714" w14:textId="77777777" w:rsidR="00C613FD" w:rsidRDefault="00C613FD" w:rsidP="00C613FD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te: Ongoing assessment and validation being conducted.</w:t>
      </w:r>
    </w:p>
    <w:p w14:paraId="71A3F3EB" w14:textId="5C4F85F1" w:rsidR="00C52BCC" w:rsidRPr="0046758A" w:rsidRDefault="00C613FD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5CE3FAF" w14:textId="55E474EB" w:rsidR="008624F7" w:rsidRPr="001A38F3" w:rsidRDefault="00F66D6E" w:rsidP="00F66D6E">
      <w:pPr>
        <w:tabs>
          <w:tab w:val="left" w:pos="6809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  <w:bookmarkStart w:id="1" w:name="_GoBack"/>
      <w:bookmarkEnd w:id="1"/>
      <w:r>
        <w:rPr>
          <w:rFonts w:ascii="Arial" w:eastAsia="Arial" w:hAnsi="Arial" w:cs="Arial"/>
          <w:b/>
          <w:color w:val="002060"/>
          <w:sz w:val="24"/>
          <w:szCs w:val="24"/>
        </w:rPr>
        <w:tab/>
      </w:r>
    </w:p>
    <w:p w14:paraId="1EFD3B8D" w14:textId="2289A6BC" w:rsidR="0040632B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ITUATIONAL REPORT</w:t>
      </w:r>
    </w:p>
    <w:p w14:paraId="56E90883" w14:textId="30341909" w:rsidR="00ED28EA" w:rsidRDefault="00ED28E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1FA0268" w14:textId="096FDAA4" w:rsidR="0046758A" w:rsidRPr="001A38F3" w:rsidRDefault="0046758A" w:rsidP="0046758A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>DSWD-</w:t>
      </w:r>
      <w:r>
        <w:rPr>
          <w:rFonts w:ascii="Arial" w:eastAsia="Arial" w:hAnsi="Arial" w:cs="Arial"/>
          <w:b/>
          <w:sz w:val="24"/>
          <w:szCs w:val="24"/>
        </w:rPr>
        <w:t>DRMB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46758A" w:rsidRPr="001A38F3" w14:paraId="4370F27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3B08E0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6D062F4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6758A" w:rsidRPr="001A38F3" w14:paraId="467C8B8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13D364" w14:textId="523A5E89" w:rsidR="0046758A" w:rsidRPr="001A38F3" w:rsidRDefault="00F66D6E" w:rsidP="00F66D6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20</w:t>
            </w:r>
            <w:r w:rsidR="0046758A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April</w:t>
            </w:r>
            <w:r w:rsidR="0046758A" w:rsidRPr="001A38F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B83956" w14:textId="33AB9715" w:rsidR="0046758A" w:rsidRPr="001A38F3" w:rsidRDefault="0046758A" w:rsidP="00FE6098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The Disaster Response Operations Monitoring and Information Center (DROMIC) of the DSWD-DRMB is closely coordinating with DSWD-FO </w:t>
            </w:r>
            <w:r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NCR</w:t>
            </w: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for significant reports on the status of affected families, assistance, and relief efforts.</w:t>
            </w:r>
          </w:p>
        </w:tc>
      </w:tr>
    </w:tbl>
    <w:p w14:paraId="59B14D94" w14:textId="77777777" w:rsidR="0046758A" w:rsidRPr="001A38F3" w:rsidRDefault="0046758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839EB45" w14:textId="528CA950" w:rsidR="001149A2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 xml:space="preserve">DSWD-FO </w:t>
      </w:r>
      <w:r w:rsidR="0046758A"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1149A2" w:rsidRPr="001A38F3" w14:paraId="5E7E3044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03953A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809FC6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C4D79" w:rsidRPr="001A38F3" w14:paraId="252F3B93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2692E9" w14:textId="0AFC3738" w:rsidR="004C4D79" w:rsidRPr="001A38F3" w:rsidRDefault="00F66D6E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20 April</w:t>
            </w:r>
            <w:r w:rsidRPr="001A38F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DEAA12" w14:textId="63157FFC" w:rsidR="0046758A" w:rsidRPr="00F66D6E" w:rsidRDefault="00177905" w:rsidP="00F66D6E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DSWD-FO </w:t>
            </w:r>
            <w:r w:rsid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NCR is continuously coordinating with </w:t>
            </w:r>
            <w:r w:rsidR="00F66D6E" w:rsidRPr="00F66D6E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Parañaque City Social Welfare and Development Office (CSWDO)</w:t>
            </w:r>
            <w:r w:rsidR="0046758A" w:rsidRPr="00F66D6E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for any significant updates and for any augmentation assistance needed by the affected families.</w:t>
            </w:r>
          </w:p>
        </w:tc>
      </w:tr>
    </w:tbl>
    <w:p w14:paraId="265AE6D5" w14:textId="77777777" w:rsidR="00222AD6" w:rsidRPr="001A38F3" w:rsidRDefault="00222AD6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4"/>
          <w:szCs w:val="24"/>
        </w:rPr>
      </w:pPr>
    </w:p>
    <w:p w14:paraId="71B0386D" w14:textId="0230D4A8" w:rsidR="001149A2" w:rsidRPr="001A38F3" w:rsidRDefault="001149A2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0"/>
        </w:rPr>
      </w:pPr>
      <w:r w:rsidRPr="001A38F3">
        <w:rPr>
          <w:rFonts w:ascii="Arial" w:eastAsia="Arial" w:hAnsi="Arial" w:cs="Arial"/>
          <w:i/>
          <w:sz w:val="20"/>
          <w:szCs w:val="20"/>
        </w:rPr>
        <w:t>*****</w:t>
      </w:r>
    </w:p>
    <w:p w14:paraId="74D9EDBE" w14:textId="63F50A48" w:rsidR="00222AD6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6758A">
        <w:rPr>
          <w:rFonts w:ascii="Arial" w:eastAsia="Arial" w:hAnsi="Arial" w:cs="Arial"/>
          <w:i/>
          <w:sz w:val="20"/>
          <w:szCs w:val="20"/>
        </w:rPr>
        <w:t xml:space="preserve">The Disaster Response Operations Monitoring and Information Center (DROMIC) of the DSWD-DRMB is closely coordinating with DSWD-FO </w:t>
      </w:r>
      <w:r w:rsidR="00690719">
        <w:rPr>
          <w:rFonts w:ascii="Arial" w:eastAsia="Arial" w:hAnsi="Arial" w:cs="Arial"/>
          <w:i/>
          <w:sz w:val="20"/>
          <w:szCs w:val="20"/>
        </w:rPr>
        <w:t xml:space="preserve">NCR </w:t>
      </w:r>
      <w:r w:rsidR="00690719" w:rsidRPr="0046758A">
        <w:rPr>
          <w:rFonts w:ascii="Arial" w:eastAsia="Arial" w:hAnsi="Arial" w:cs="Arial"/>
          <w:i/>
          <w:sz w:val="20"/>
          <w:szCs w:val="20"/>
        </w:rPr>
        <w:t>for</w:t>
      </w:r>
      <w:r w:rsidRPr="0046758A">
        <w:rPr>
          <w:rFonts w:ascii="Arial" w:eastAsia="Arial" w:hAnsi="Arial" w:cs="Arial"/>
          <w:i/>
          <w:sz w:val="20"/>
          <w:szCs w:val="20"/>
        </w:rPr>
        <w:t xml:space="preserve"> any significant disaster response updates.</w:t>
      </w:r>
    </w:p>
    <w:p w14:paraId="13E0399D" w14:textId="77777777" w:rsidR="0046758A" w:rsidRPr="001A38F3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78FEF331" w14:textId="358EFEDC" w:rsidR="0062558F" w:rsidRPr="001A38F3" w:rsidRDefault="0062558F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Prepared by:</w:t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 w:rsidRPr="001A38F3">
        <w:rPr>
          <w:rFonts w:ascii="Arial" w:eastAsia="Arial" w:hAnsi="Arial" w:cs="Arial"/>
          <w:sz w:val="24"/>
          <w:szCs w:val="24"/>
          <w:highlight w:val="white"/>
        </w:rPr>
        <w:t>Releasing Officer</w:t>
      </w:r>
    </w:p>
    <w:p w14:paraId="086BA365" w14:textId="10389C2A" w:rsidR="001A38F3" w:rsidRPr="001A38F3" w:rsidRDefault="001A38F3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FFBC13" w14:textId="40DB74D0" w:rsidR="00177905" w:rsidRPr="001A38F3" w:rsidRDefault="00177905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 w:rsidR="00F66D6E">
        <w:rPr>
          <w:rFonts w:ascii="Arial" w:eastAsia="Arial" w:hAnsi="Arial" w:cs="Arial"/>
          <w:b/>
          <w:sz w:val="24"/>
          <w:szCs w:val="24"/>
        </w:rPr>
        <w:t>RODEL V. CABADDU</w:t>
      </w:r>
    </w:p>
    <w:p w14:paraId="5EDDD1C5" w14:textId="4E085FDD" w:rsidR="00222AD6" w:rsidRPr="001A38F3" w:rsidRDefault="00222AD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885820" w14:textId="246818DC" w:rsidR="00A16866" w:rsidRDefault="00A1686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E862CB2" w14:textId="59C572AF" w:rsidR="00C9090C" w:rsidRPr="001A38F3" w:rsidRDefault="00C9090C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sectPr w:rsidR="00C9090C" w:rsidRPr="001A38F3" w:rsidSect="00C971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680" w:right="1077" w:bottom="567" w:left="1077" w:header="357" w:footer="48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5FEB3A" w14:textId="77777777" w:rsidR="00DB6B7A" w:rsidRDefault="00DB6B7A">
      <w:pPr>
        <w:spacing w:after="0" w:line="240" w:lineRule="auto"/>
      </w:pPr>
      <w:r>
        <w:separator/>
      </w:r>
    </w:p>
  </w:endnote>
  <w:endnote w:type="continuationSeparator" w:id="0">
    <w:p w14:paraId="7C120917" w14:textId="77777777" w:rsidR="00DB6B7A" w:rsidRDefault="00DB6B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9F1030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9E057F" w14:textId="77777777" w:rsidR="00BF2BD7" w:rsidRPr="003F6C96" w:rsidRDefault="00BF2BD7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8"/>
        <w:szCs w:val="16"/>
      </w:rPr>
    </w:pPr>
  </w:p>
  <w:p w14:paraId="0645D380" w14:textId="0E8D2E6E" w:rsidR="00BF2BD7" w:rsidRPr="00C52BCC" w:rsidRDefault="00BF2BD7" w:rsidP="00F66D6E">
    <w:pPr>
      <w:pBdr>
        <w:top w:val="nil"/>
        <w:left w:val="nil"/>
        <w:bottom w:val="nil"/>
        <w:right w:val="nil"/>
        <w:between w:val="nil"/>
      </w:pBdr>
      <w:spacing w:after="0" w:line="240" w:lineRule="auto"/>
      <w:ind w:right="33"/>
      <w:jc w:val="right"/>
      <w:rPr>
        <w:rFonts w:ascii="Arial" w:eastAsia="Arial" w:hAnsi="Arial" w:cs="Arial"/>
        <w:sz w:val="14"/>
        <w:szCs w:val="14"/>
      </w:rPr>
    </w:pPr>
    <w:bookmarkStart w:id="2" w:name="_1t3h5sf" w:colFirst="0" w:colLast="0"/>
    <w:bookmarkEnd w:id="2"/>
    <w:r w:rsidRPr="003F6C96">
      <w:rPr>
        <w:sz w:val="16"/>
        <w:szCs w:val="16"/>
      </w:rPr>
      <w:t xml:space="preserve">Page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PAGE</w:instrText>
    </w:r>
    <w:r w:rsidRPr="003F6C96">
      <w:rPr>
        <w:b/>
        <w:sz w:val="16"/>
        <w:szCs w:val="16"/>
      </w:rPr>
      <w:fldChar w:fldCharType="separate"/>
    </w:r>
    <w:r w:rsidR="00F66D6E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sz w:val="16"/>
        <w:szCs w:val="16"/>
      </w:rPr>
      <w:t xml:space="preserve"> of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NUMPAGES</w:instrText>
    </w:r>
    <w:r w:rsidRPr="003F6C96">
      <w:rPr>
        <w:b/>
        <w:sz w:val="16"/>
        <w:szCs w:val="16"/>
      </w:rPr>
      <w:fldChar w:fldCharType="separate"/>
    </w:r>
    <w:r w:rsidR="00F66D6E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b/>
        <w:sz w:val="16"/>
        <w:szCs w:val="16"/>
      </w:rPr>
      <w:t xml:space="preserve"> </w:t>
    </w:r>
    <w:r w:rsidRPr="003F6C96">
      <w:rPr>
        <w:sz w:val="16"/>
        <w:szCs w:val="16"/>
      </w:rPr>
      <w:t xml:space="preserve">| </w:t>
    </w:r>
    <w:r w:rsidR="00F66D6E" w:rsidRPr="00F66D6E">
      <w:rPr>
        <w:rFonts w:ascii="Arial" w:eastAsia="Arial" w:hAnsi="Arial" w:cs="Arial"/>
        <w:sz w:val="14"/>
        <w:szCs w:val="14"/>
      </w:rPr>
      <w:t>DSWD DROMIC Rep</w:t>
    </w:r>
    <w:r w:rsidR="00F66D6E">
      <w:rPr>
        <w:rFonts w:ascii="Arial" w:eastAsia="Arial" w:hAnsi="Arial" w:cs="Arial"/>
        <w:sz w:val="14"/>
        <w:szCs w:val="14"/>
      </w:rPr>
      <w:t xml:space="preserve">ort #1 on the Fire Incident in </w:t>
    </w:r>
    <w:r w:rsidR="00F66D6E" w:rsidRPr="00F66D6E">
      <w:rPr>
        <w:rFonts w:ascii="Arial" w:eastAsia="Arial" w:hAnsi="Arial" w:cs="Arial"/>
        <w:sz w:val="14"/>
        <w:szCs w:val="14"/>
      </w:rPr>
      <w:t>Br</w:t>
    </w:r>
    <w:r w:rsidR="00F66D6E">
      <w:rPr>
        <w:rFonts w:ascii="Arial" w:eastAsia="Arial" w:hAnsi="Arial" w:cs="Arial"/>
        <w:sz w:val="14"/>
        <w:szCs w:val="14"/>
      </w:rPr>
      <w:t xml:space="preserve">gy. San Isidro, Parañaque City </w:t>
    </w:r>
    <w:r w:rsidR="00F66D6E" w:rsidRPr="00F66D6E">
      <w:rPr>
        <w:rFonts w:ascii="Arial" w:eastAsia="Arial" w:hAnsi="Arial" w:cs="Arial"/>
        <w:sz w:val="14"/>
        <w:szCs w:val="14"/>
      </w:rPr>
      <w:t>as of 20 April 2021, 6PM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B20F1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6F563B" w14:textId="77777777" w:rsidR="00DB6B7A" w:rsidRDefault="00DB6B7A">
      <w:pPr>
        <w:spacing w:after="0" w:line="240" w:lineRule="auto"/>
      </w:pPr>
      <w:r>
        <w:separator/>
      </w:r>
    </w:p>
  </w:footnote>
  <w:footnote w:type="continuationSeparator" w:id="0">
    <w:p w14:paraId="637187CB" w14:textId="77777777" w:rsidR="00DB6B7A" w:rsidRDefault="00DB6B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84866D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9561DD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7762A8B" wp14:editId="7B4AD7E8">
          <wp:simplePos x="0" y="0"/>
          <wp:positionH relativeFrom="column">
            <wp:posOffset>3438525</wp:posOffset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D83B7F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0149CF14" wp14:editId="0799E60B">
          <wp:extent cx="2247900" cy="646271"/>
          <wp:effectExtent l="0" t="0" r="0" b="1905"/>
          <wp:docPr id="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86F334E" w14:textId="77777777" w:rsidR="00BF2BD7" w:rsidRDefault="00BF2BD7" w:rsidP="00AC4062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1D100BB5" w14:textId="77777777" w:rsidR="00BF2BD7" w:rsidRPr="00AC4062" w:rsidRDefault="00BF2BD7" w:rsidP="00AC40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9629B7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24C07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C30350E"/>
    <w:multiLevelType w:val="hybridMultilevel"/>
    <w:tmpl w:val="ABAA4C56"/>
    <w:lvl w:ilvl="0" w:tplc="BEA8AEC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0677B"/>
    <w:multiLevelType w:val="hybridMultilevel"/>
    <w:tmpl w:val="EAF8E852"/>
    <w:lvl w:ilvl="0" w:tplc="483A3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F3215"/>
    <w:multiLevelType w:val="hybridMultilevel"/>
    <w:tmpl w:val="3BA49194"/>
    <w:lvl w:ilvl="0" w:tplc="44026B18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3F66A29E">
      <w:start w:val="1"/>
      <w:numFmt w:val="lowerLetter"/>
      <w:lvlText w:val="%2."/>
      <w:lvlJc w:val="left"/>
      <w:pPr>
        <w:ind w:left="1222" w:hanging="360"/>
      </w:pPr>
      <w:rPr>
        <w:b/>
        <w:i w:val="0"/>
        <w:color w:val="auto"/>
        <w:sz w:val="24"/>
        <w:szCs w:val="24"/>
      </w:rPr>
    </w:lvl>
    <w:lvl w:ilvl="2" w:tplc="3409001B" w:tentative="1">
      <w:start w:val="1"/>
      <w:numFmt w:val="lowerRoman"/>
      <w:lvlText w:val="%3."/>
      <w:lvlJc w:val="right"/>
      <w:pPr>
        <w:ind w:left="1942" w:hanging="180"/>
      </w:pPr>
    </w:lvl>
    <w:lvl w:ilvl="3" w:tplc="3409000F" w:tentative="1">
      <w:start w:val="1"/>
      <w:numFmt w:val="decimal"/>
      <w:lvlText w:val="%4."/>
      <w:lvlJc w:val="left"/>
      <w:pPr>
        <w:ind w:left="2662" w:hanging="360"/>
      </w:pPr>
    </w:lvl>
    <w:lvl w:ilvl="4" w:tplc="34090019" w:tentative="1">
      <w:start w:val="1"/>
      <w:numFmt w:val="lowerLetter"/>
      <w:lvlText w:val="%5."/>
      <w:lvlJc w:val="left"/>
      <w:pPr>
        <w:ind w:left="3382" w:hanging="360"/>
      </w:pPr>
    </w:lvl>
    <w:lvl w:ilvl="5" w:tplc="3409001B" w:tentative="1">
      <w:start w:val="1"/>
      <w:numFmt w:val="lowerRoman"/>
      <w:lvlText w:val="%6."/>
      <w:lvlJc w:val="right"/>
      <w:pPr>
        <w:ind w:left="4102" w:hanging="180"/>
      </w:pPr>
    </w:lvl>
    <w:lvl w:ilvl="6" w:tplc="3409000F" w:tentative="1">
      <w:start w:val="1"/>
      <w:numFmt w:val="decimal"/>
      <w:lvlText w:val="%7."/>
      <w:lvlJc w:val="left"/>
      <w:pPr>
        <w:ind w:left="4822" w:hanging="360"/>
      </w:pPr>
    </w:lvl>
    <w:lvl w:ilvl="7" w:tplc="34090019" w:tentative="1">
      <w:start w:val="1"/>
      <w:numFmt w:val="lowerLetter"/>
      <w:lvlText w:val="%8."/>
      <w:lvlJc w:val="left"/>
      <w:pPr>
        <w:ind w:left="5542" w:hanging="360"/>
      </w:pPr>
    </w:lvl>
    <w:lvl w:ilvl="8" w:tplc="3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20124D"/>
    <w:multiLevelType w:val="hybridMultilevel"/>
    <w:tmpl w:val="E6889B9C"/>
    <w:lvl w:ilvl="0" w:tplc="2F74DF9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D70C14"/>
    <w:multiLevelType w:val="hybridMultilevel"/>
    <w:tmpl w:val="451A7CC2"/>
    <w:lvl w:ilvl="0" w:tplc="8BEA00A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62152"/>
    <w:multiLevelType w:val="hybridMultilevel"/>
    <w:tmpl w:val="CC78B320"/>
    <w:lvl w:ilvl="0" w:tplc="8DD21520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5256E"/>
    <w:multiLevelType w:val="hybridMultilevel"/>
    <w:tmpl w:val="5B8449B2"/>
    <w:lvl w:ilvl="0" w:tplc="A836A90A">
      <w:start w:val="6"/>
      <w:numFmt w:val="decimalZero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C7D4A"/>
    <w:multiLevelType w:val="hybridMultilevel"/>
    <w:tmpl w:val="2FE27134"/>
    <w:lvl w:ilvl="0" w:tplc="6F9AE2B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D27DFE"/>
    <w:multiLevelType w:val="hybridMultilevel"/>
    <w:tmpl w:val="74FA082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95734"/>
    <w:multiLevelType w:val="hybridMultilevel"/>
    <w:tmpl w:val="1596700E"/>
    <w:lvl w:ilvl="0" w:tplc="16A2A526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635C9F"/>
    <w:multiLevelType w:val="multilevel"/>
    <w:tmpl w:val="6994E8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395B2743"/>
    <w:multiLevelType w:val="multilevel"/>
    <w:tmpl w:val="F5322488"/>
    <w:lvl w:ilvl="0">
      <w:start w:val="1"/>
      <w:numFmt w:val="bullet"/>
      <w:lvlText w:val="●"/>
      <w:lvlJc w:val="left"/>
      <w:pPr>
        <w:ind w:left="982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7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42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9B92BE1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5" w15:restartNumberingAfterBreak="0">
    <w:nsid w:val="42575385"/>
    <w:multiLevelType w:val="multilevel"/>
    <w:tmpl w:val="DD243DE8"/>
    <w:lvl w:ilvl="0">
      <w:start w:val="1"/>
      <w:numFmt w:val="lowerLetter"/>
      <w:lvlText w:val="%1."/>
      <w:lvlJc w:val="left"/>
      <w:pPr>
        <w:ind w:left="5944" w:hanging="360"/>
      </w:pPr>
    </w:lvl>
    <w:lvl w:ilvl="1">
      <w:start w:val="1"/>
      <w:numFmt w:val="lowerLetter"/>
      <w:lvlText w:val="%2."/>
      <w:lvlJc w:val="left"/>
      <w:pPr>
        <w:ind w:left="6664" w:hanging="360"/>
      </w:pPr>
    </w:lvl>
    <w:lvl w:ilvl="2">
      <w:start w:val="1"/>
      <w:numFmt w:val="lowerRoman"/>
      <w:lvlText w:val="%3."/>
      <w:lvlJc w:val="right"/>
      <w:pPr>
        <w:ind w:left="7384" w:hanging="180"/>
      </w:pPr>
    </w:lvl>
    <w:lvl w:ilvl="3">
      <w:start w:val="1"/>
      <w:numFmt w:val="decimal"/>
      <w:lvlText w:val="%4."/>
      <w:lvlJc w:val="left"/>
      <w:pPr>
        <w:ind w:left="8104" w:hanging="360"/>
      </w:pPr>
    </w:lvl>
    <w:lvl w:ilvl="4">
      <w:start w:val="1"/>
      <w:numFmt w:val="lowerLetter"/>
      <w:lvlText w:val="%5."/>
      <w:lvlJc w:val="left"/>
      <w:pPr>
        <w:ind w:left="8824" w:hanging="360"/>
      </w:pPr>
    </w:lvl>
    <w:lvl w:ilvl="5">
      <w:start w:val="1"/>
      <w:numFmt w:val="lowerRoman"/>
      <w:lvlText w:val="%6."/>
      <w:lvlJc w:val="right"/>
      <w:pPr>
        <w:ind w:left="9544" w:hanging="180"/>
      </w:pPr>
    </w:lvl>
    <w:lvl w:ilvl="6">
      <w:start w:val="1"/>
      <w:numFmt w:val="decimal"/>
      <w:lvlText w:val="%7."/>
      <w:lvlJc w:val="left"/>
      <w:pPr>
        <w:ind w:left="10264" w:hanging="360"/>
      </w:pPr>
    </w:lvl>
    <w:lvl w:ilvl="7">
      <w:start w:val="1"/>
      <w:numFmt w:val="lowerLetter"/>
      <w:lvlText w:val="%8."/>
      <w:lvlJc w:val="left"/>
      <w:pPr>
        <w:ind w:left="10984" w:hanging="360"/>
      </w:pPr>
    </w:lvl>
    <w:lvl w:ilvl="8">
      <w:start w:val="1"/>
      <w:numFmt w:val="lowerRoman"/>
      <w:lvlText w:val="%9."/>
      <w:lvlJc w:val="right"/>
      <w:pPr>
        <w:ind w:left="11704" w:hanging="180"/>
      </w:pPr>
    </w:lvl>
  </w:abstractNum>
  <w:abstractNum w:abstractNumId="16" w15:restartNumberingAfterBreak="0">
    <w:nsid w:val="429D3B14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433E5830"/>
    <w:multiLevelType w:val="hybridMultilevel"/>
    <w:tmpl w:val="3992FC8A"/>
    <w:lvl w:ilvl="0" w:tplc="B40601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4B7F64"/>
    <w:multiLevelType w:val="hybridMultilevel"/>
    <w:tmpl w:val="893C3DC0"/>
    <w:lvl w:ilvl="0" w:tplc="6482340E">
      <w:start w:val="1"/>
      <w:numFmt w:val="decimal"/>
      <w:lvlText w:val="%1."/>
      <w:lvlJc w:val="left"/>
      <w:pPr>
        <w:ind w:left="450" w:hanging="360"/>
      </w:pPr>
      <w:rPr>
        <w:b/>
        <w:color w:val="002060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170" w:hanging="360"/>
      </w:pPr>
    </w:lvl>
    <w:lvl w:ilvl="2" w:tplc="3409001B" w:tentative="1">
      <w:start w:val="1"/>
      <w:numFmt w:val="lowerRoman"/>
      <w:lvlText w:val="%3."/>
      <w:lvlJc w:val="right"/>
      <w:pPr>
        <w:ind w:left="1890" w:hanging="180"/>
      </w:pPr>
    </w:lvl>
    <w:lvl w:ilvl="3" w:tplc="3409000F" w:tentative="1">
      <w:start w:val="1"/>
      <w:numFmt w:val="decimal"/>
      <w:lvlText w:val="%4."/>
      <w:lvlJc w:val="left"/>
      <w:pPr>
        <w:ind w:left="2610" w:hanging="360"/>
      </w:pPr>
    </w:lvl>
    <w:lvl w:ilvl="4" w:tplc="34090019" w:tentative="1">
      <w:start w:val="1"/>
      <w:numFmt w:val="lowerLetter"/>
      <w:lvlText w:val="%5."/>
      <w:lvlJc w:val="left"/>
      <w:pPr>
        <w:ind w:left="3330" w:hanging="360"/>
      </w:pPr>
    </w:lvl>
    <w:lvl w:ilvl="5" w:tplc="3409001B" w:tentative="1">
      <w:start w:val="1"/>
      <w:numFmt w:val="lowerRoman"/>
      <w:lvlText w:val="%6."/>
      <w:lvlJc w:val="right"/>
      <w:pPr>
        <w:ind w:left="4050" w:hanging="180"/>
      </w:pPr>
    </w:lvl>
    <w:lvl w:ilvl="6" w:tplc="3409000F" w:tentative="1">
      <w:start w:val="1"/>
      <w:numFmt w:val="decimal"/>
      <w:lvlText w:val="%7."/>
      <w:lvlJc w:val="left"/>
      <w:pPr>
        <w:ind w:left="4770" w:hanging="360"/>
      </w:pPr>
    </w:lvl>
    <w:lvl w:ilvl="7" w:tplc="34090019" w:tentative="1">
      <w:start w:val="1"/>
      <w:numFmt w:val="lowerLetter"/>
      <w:lvlText w:val="%8."/>
      <w:lvlJc w:val="left"/>
      <w:pPr>
        <w:ind w:left="5490" w:hanging="360"/>
      </w:pPr>
    </w:lvl>
    <w:lvl w:ilvl="8" w:tplc="3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4AB3687D"/>
    <w:multiLevelType w:val="hybridMultilevel"/>
    <w:tmpl w:val="6C5A3CF6"/>
    <w:lvl w:ilvl="0" w:tplc="CBDE833E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FB1092"/>
    <w:multiLevelType w:val="hybridMultilevel"/>
    <w:tmpl w:val="D6680C00"/>
    <w:lvl w:ilvl="0" w:tplc="2C2CE90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FD24A5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54F323B4"/>
    <w:multiLevelType w:val="hybridMultilevel"/>
    <w:tmpl w:val="D5828F76"/>
    <w:lvl w:ilvl="0" w:tplc="A7E46FD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D77A7E"/>
    <w:multiLevelType w:val="hybridMultilevel"/>
    <w:tmpl w:val="F75C348A"/>
    <w:lvl w:ilvl="0" w:tplc="C6A06E32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BB5739"/>
    <w:multiLevelType w:val="hybridMultilevel"/>
    <w:tmpl w:val="327E9C10"/>
    <w:lvl w:ilvl="0" w:tplc="C7A80676">
      <w:start w:val="1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BC60DF7"/>
    <w:multiLevelType w:val="hybridMultilevel"/>
    <w:tmpl w:val="1E1C5D2C"/>
    <w:lvl w:ilvl="0" w:tplc="3409000B">
      <w:start w:val="1"/>
      <w:numFmt w:val="bullet"/>
      <w:lvlText w:val=""/>
      <w:lvlJc w:val="left"/>
      <w:pPr>
        <w:ind w:left="95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26" w15:restartNumberingAfterBreak="0">
    <w:nsid w:val="613907C7"/>
    <w:multiLevelType w:val="hybridMultilevel"/>
    <w:tmpl w:val="FF0E5392"/>
    <w:lvl w:ilvl="0" w:tplc="111A949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762C90"/>
    <w:multiLevelType w:val="hybridMultilevel"/>
    <w:tmpl w:val="060093A8"/>
    <w:lvl w:ilvl="0" w:tplc="27B4738A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1E09AC"/>
    <w:multiLevelType w:val="hybridMultilevel"/>
    <w:tmpl w:val="6B66AB22"/>
    <w:lvl w:ilvl="0" w:tplc="955ECC2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9F7FF3"/>
    <w:multiLevelType w:val="hybridMultilevel"/>
    <w:tmpl w:val="BD6417D4"/>
    <w:lvl w:ilvl="0" w:tplc="A906FCB8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DD22D4"/>
    <w:multiLevelType w:val="hybridMultilevel"/>
    <w:tmpl w:val="8A3A5932"/>
    <w:lvl w:ilvl="0" w:tplc="2FF4057A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72C40CD7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2" w15:restartNumberingAfterBreak="0">
    <w:nsid w:val="769050F0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F774A41"/>
    <w:multiLevelType w:val="hybridMultilevel"/>
    <w:tmpl w:val="B87CEE6A"/>
    <w:lvl w:ilvl="0" w:tplc="E084E3B2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C867E8"/>
    <w:multiLevelType w:val="hybridMultilevel"/>
    <w:tmpl w:val="08864954"/>
    <w:lvl w:ilvl="0" w:tplc="555E8926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2"/>
  </w:num>
  <w:num w:numId="3">
    <w:abstractNumId w:val="12"/>
  </w:num>
  <w:num w:numId="4">
    <w:abstractNumId w:val="18"/>
  </w:num>
  <w:num w:numId="5">
    <w:abstractNumId w:val="19"/>
  </w:num>
  <w:num w:numId="6">
    <w:abstractNumId w:val="27"/>
  </w:num>
  <w:num w:numId="7">
    <w:abstractNumId w:val="16"/>
  </w:num>
  <w:num w:numId="8">
    <w:abstractNumId w:val="31"/>
  </w:num>
  <w:num w:numId="9">
    <w:abstractNumId w:val="14"/>
  </w:num>
  <w:num w:numId="10">
    <w:abstractNumId w:val="26"/>
  </w:num>
  <w:num w:numId="11">
    <w:abstractNumId w:val="33"/>
  </w:num>
  <w:num w:numId="12">
    <w:abstractNumId w:val="25"/>
  </w:num>
  <w:num w:numId="13">
    <w:abstractNumId w:val="3"/>
  </w:num>
  <w:num w:numId="14">
    <w:abstractNumId w:val="15"/>
  </w:num>
  <w:num w:numId="15">
    <w:abstractNumId w:val="2"/>
  </w:num>
  <w:num w:numId="16">
    <w:abstractNumId w:val="5"/>
  </w:num>
  <w:num w:numId="17">
    <w:abstractNumId w:val="20"/>
  </w:num>
  <w:num w:numId="18">
    <w:abstractNumId w:val="24"/>
  </w:num>
  <w:num w:numId="19">
    <w:abstractNumId w:val="9"/>
  </w:num>
  <w:num w:numId="20">
    <w:abstractNumId w:val="4"/>
  </w:num>
  <w:num w:numId="21">
    <w:abstractNumId w:val="10"/>
  </w:num>
  <w:num w:numId="22">
    <w:abstractNumId w:val="28"/>
  </w:num>
  <w:num w:numId="23">
    <w:abstractNumId w:val="30"/>
  </w:num>
  <w:num w:numId="24">
    <w:abstractNumId w:val="22"/>
  </w:num>
  <w:num w:numId="25">
    <w:abstractNumId w:val="34"/>
  </w:num>
  <w:num w:numId="26">
    <w:abstractNumId w:val="29"/>
  </w:num>
  <w:num w:numId="27">
    <w:abstractNumId w:val="11"/>
  </w:num>
  <w:num w:numId="28">
    <w:abstractNumId w:val="6"/>
  </w:num>
  <w:num w:numId="29">
    <w:abstractNumId w:val="23"/>
  </w:num>
  <w:num w:numId="30">
    <w:abstractNumId w:val="7"/>
  </w:num>
  <w:num w:numId="31">
    <w:abstractNumId w:val="1"/>
  </w:num>
  <w:num w:numId="32">
    <w:abstractNumId w:val="17"/>
  </w:num>
  <w:num w:numId="33">
    <w:abstractNumId w:val="0"/>
  </w:num>
  <w:num w:numId="34">
    <w:abstractNumId w:val="8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xsjA0MTU0NzRW0lEKTi0uzszPAykwqgUArsCT3ywAAAA="/>
  </w:docVars>
  <w:rsids>
    <w:rsidRoot w:val="00B75DA9"/>
    <w:rsid w:val="00000CC0"/>
    <w:rsid w:val="00001B0D"/>
    <w:rsid w:val="00001EC7"/>
    <w:rsid w:val="00006D6A"/>
    <w:rsid w:val="000101D0"/>
    <w:rsid w:val="0001281C"/>
    <w:rsid w:val="000146D5"/>
    <w:rsid w:val="00042FEB"/>
    <w:rsid w:val="000431F1"/>
    <w:rsid w:val="0004571E"/>
    <w:rsid w:val="00046FA7"/>
    <w:rsid w:val="00050766"/>
    <w:rsid w:val="00050B63"/>
    <w:rsid w:val="00052137"/>
    <w:rsid w:val="00064AE3"/>
    <w:rsid w:val="00073D94"/>
    <w:rsid w:val="0007717B"/>
    <w:rsid w:val="0008089C"/>
    <w:rsid w:val="00083789"/>
    <w:rsid w:val="00096310"/>
    <w:rsid w:val="00096890"/>
    <w:rsid w:val="000976A6"/>
    <w:rsid w:val="000B614D"/>
    <w:rsid w:val="000C2402"/>
    <w:rsid w:val="000C3B95"/>
    <w:rsid w:val="000D3EEC"/>
    <w:rsid w:val="000E38E9"/>
    <w:rsid w:val="000E5724"/>
    <w:rsid w:val="000F3B31"/>
    <w:rsid w:val="000F3C29"/>
    <w:rsid w:val="000F4719"/>
    <w:rsid w:val="00103995"/>
    <w:rsid w:val="001043DB"/>
    <w:rsid w:val="00106704"/>
    <w:rsid w:val="0011428E"/>
    <w:rsid w:val="001149A2"/>
    <w:rsid w:val="00115767"/>
    <w:rsid w:val="00115D1D"/>
    <w:rsid w:val="00117E55"/>
    <w:rsid w:val="00124BC5"/>
    <w:rsid w:val="00125C51"/>
    <w:rsid w:val="00135103"/>
    <w:rsid w:val="00135DD4"/>
    <w:rsid w:val="00140DA1"/>
    <w:rsid w:val="00144F78"/>
    <w:rsid w:val="00151D97"/>
    <w:rsid w:val="00152650"/>
    <w:rsid w:val="00162076"/>
    <w:rsid w:val="001658A6"/>
    <w:rsid w:val="00166680"/>
    <w:rsid w:val="001764BA"/>
    <w:rsid w:val="00177905"/>
    <w:rsid w:val="001847A6"/>
    <w:rsid w:val="00186433"/>
    <w:rsid w:val="00196D6D"/>
    <w:rsid w:val="001A38F3"/>
    <w:rsid w:val="001A4799"/>
    <w:rsid w:val="001B2088"/>
    <w:rsid w:val="001B6619"/>
    <w:rsid w:val="001B76F6"/>
    <w:rsid w:val="001C1FE7"/>
    <w:rsid w:val="001D47DB"/>
    <w:rsid w:val="001E01B2"/>
    <w:rsid w:val="001E0735"/>
    <w:rsid w:val="001E33B7"/>
    <w:rsid w:val="001E5944"/>
    <w:rsid w:val="001E77B5"/>
    <w:rsid w:val="001F0486"/>
    <w:rsid w:val="001F5868"/>
    <w:rsid w:val="00204CA5"/>
    <w:rsid w:val="00204FE4"/>
    <w:rsid w:val="00212E66"/>
    <w:rsid w:val="002177EB"/>
    <w:rsid w:val="0022046D"/>
    <w:rsid w:val="00222413"/>
    <w:rsid w:val="00222AD6"/>
    <w:rsid w:val="00232528"/>
    <w:rsid w:val="00247AE5"/>
    <w:rsid w:val="00250AE3"/>
    <w:rsid w:val="00250D5A"/>
    <w:rsid w:val="00262728"/>
    <w:rsid w:val="00262D9A"/>
    <w:rsid w:val="00282674"/>
    <w:rsid w:val="002851FF"/>
    <w:rsid w:val="00293CD5"/>
    <w:rsid w:val="00296B42"/>
    <w:rsid w:val="002B26BC"/>
    <w:rsid w:val="002B44BD"/>
    <w:rsid w:val="002B62AD"/>
    <w:rsid w:val="002B7D19"/>
    <w:rsid w:val="002C1B3E"/>
    <w:rsid w:val="002C7968"/>
    <w:rsid w:val="002D320D"/>
    <w:rsid w:val="002D6344"/>
    <w:rsid w:val="002E3C58"/>
    <w:rsid w:val="002E7452"/>
    <w:rsid w:val="002F57CF"/>
    <w:rsid w:val="002F6A3E"/>
    <w:rsid w:val="00303C07"/>
    <w:rsid w:val="00306B7D"/>
    <w:rsid w:val="003169F2"/>
    <w:rsid w:val="0031795A"/>
    <w:rsid w:val="0033511E"/>
    <w:rsid w:val="00337FB1"/>
    <w:rsid w:val="00344BCF"/>
    <w:rsid w:val="0034656F"/>
    <w:rsid w:val="003468F2"/>
    <w:rsid w:val="00350210"/>
    <w:rsid w:val="00352A0E"/>
    <w:rsid w:val="00364816"/>
    <w:rsid w:val="00367DB7"/>
    <w:rsid w:val="00371C7A"/>
    <w:rsid w:val="00373350"/>
    <w:rsid w:val="00385592"/>
    <w:rsid w:val="00386942"/>
    <w:rsid w:val="0039157E"/>
    <w:rsid w:val="0039603F"/>
    <w:rsid w:val="003B0938"/>
    <w:rsid w:val="003C3015"/>
    <w:rsid w:val="003D5C96"/>
    <w:rsid w:val="003D719C"/>
    <w:rsid w:val="003D72F6"/>
    <w:rsid w:val="003F0F20"/>
    <w:rsid w:val="003F120E"/>
    <w:rsid w:val="003F63C7"/>
    <w:rsid w:val="003F6C96"/>
    <w:rsid w:val="00400D54"/>
    <w:rsid w:val="0040632B"/>
    <w:rsid w:val="00412747"/>
    <w:rsid w:val="00415BD0"/>
    <w:rsid w:val="00416CD0"/>
    <w:rsid w:val="00422596"/>
    <w:rsid w:val="00422948"/>
    <w:rsid w:val="004271C5"/>
    <w:rsid w:val="00432D81"/>
    <w:rsid w:val="004347A5"/>
    <w:rsid w:val="00446BF5"/>
    <w:rsid w:val="00454696"/>
    <w:rsid w:val="004601AB"/>
    <w:rsid w:val="00463217"/>
    <w:rsid w:val="004664E2"/>
    <w:rsid w:val="0046758A"/>
    <w:rsid w:val="004A4E86"/>
    <w:rsid w:val="004A6E1D"/>
    <w:rsid w:val="004B6643"/>
    <w:rsid w:val="004B7C92"/>
    <w:rsid w:val="004B7CAB"/>
    <w:rsid w:val="004B7D97"/>
    <w:rsid w:val="004C0839"/>
    <w:rsid w:val="004C3428"/>
    <w:rsid w:val="004C3CAD"/>
    <w:rsid w:val="004C4558"/>
    <w:rsid w:val="004C4D79"/>
    <w:rsid w:val="004C6B01"/>
    <w:rsid w:val="004D5D96"/>
    <w:rsid w:val="004E49A2"/>
    <w:rsid w:val="004F240B"/>
    <w:rsid w:val="004F3A1B"/>
    <w:rsid w:val="004F5AA7"/>
    <w:rsid w:val="00500276"/>
    <w:rsid w:val="0050483F"/>
    <w:rsid w:val="00505137"/>
    <w:rsid w:val="0050663A"/>
    <w:rsid w:val="00510078"/>
    <w:rsid w:val="00510B56"/>
    <w:rsid w:val="00512F94"/>
    <w:rsid w:val="00517A84"/>
    <w:rsid w:val="0052595A"/>
    <w:rsid w:val="00542838"/>
    <w:rsid w:val="0056024A"/>
    <w:rsid w:val="00561D4E"/>
    <w:rsid w:val="0056249F"/>
    <w:rsid w:val="00571535"/>
    <w:rsid w:val="00572C87"/>
    <w:rsid w:val="0058197B"/>
    <w:rsid w:val="005838F4"/>
    <w:rsid w:val="00590B6B"/>
    <w:rsid w:val="00590F47"/>
    <w:rsid w:val="005A135C"/>
    <w:rsid w:val="005A4E2A"/>
    <w:rsid w:val="005B090A"/>
    <w:rsid w:val="005B1421"/>
    <w:rsid w:val="005B7B3E"/>
    <w:rsid w:val="005D143C"/>
    <w:rsid w:val="005E3B94"/>
    <w:rsid w:val="005F2641"/>
    <w:rsid w:val="0060354F"/>
    <w:rsid w:val="0061113E"/>
    <w:rsid w:val="0061793C"/>
    <w:rsid w:val="0062558F"/>
    <w:rsid w:val="00635DDB"/>
    <w:rsid w:val="00642CB1"/>
    <w:rsid w:val="00651F59"/>
    <w:rsid w:val="006564EB"/>
    <w:rsid w:val="00672917"/>
    <w:rsid w:val="0068093D"/>
    <w:rsid w:val="006833DA"/>
    <w:rsid w:val="00690719"/>
    <w:rsid w:val="00697086"/>
    <w:rsid w:val="0069788A"/>
    <w:rsid w:val="00697CE0"/>
    <w:rsid w:val="006A6903"/>
    <w:rsid w:val="006B6C95"/>
    <w:rsid w:val="006C5503"/>
    <w:rsid w:val="006C6E97"/>
    <w:rsid w:val="006C7E5F"/>
    <w:rsid w:val="006D729D"/>
    <w:rsid w:val="006E2A89"/>
    <w:rsid w:val="006E2C1D"/>
    <w:rsid w:val="006F0656"/>
    <w:rsid w:val="006F646B"/>
    <w:rsid w:val="006F7673"/>
    <w:rsid w:val="0071295F"/>
    <w:rsid w:val="00721CF9"/>
    <w:rsid w:val="00723A41"/>
    <w:rsid w:val="007313BB"/>
    <w:rsid w:val="0073140C"/>
    <w:rsid w:val="00733AF8"/>
    <w:rsid w:val="00735A53"/>
    <w:rsid w:val="0073758B"/>
    <w:rsid w:val="00741957"/>
    <w:rsid w:val="0074694B"/>
    <w:rsid w:val="007529C5"/>
    <w:rsid w:val="00756262"/>
    <w:rsid w:val="00762911"/>
    <w:rsid w:val="00763428"/>
    <w:rsid w:val="00765904"/>
    <w:rsid w:val="007676C2"/>
    <w:rsid w:val="00772EFE"/>
    <w:rsid w:val="00773B3E"/>
    <w:rsid w:val="00777C6E"/>
    <w:rsid w:val="00781191"/>
    <w:rsid w:val="00785197"/>
    <w:rsid w:val="00794590"/>
    <w:rsid w:val="00795B2D"/>
    <w:rsid w:val="00797258"/>
    <w:rsid w:val="007B50B5"/>
    <w:rsid w:val="007B7DAC"/>
    <w:rsid w:val="007D45B7"/>
    <w:rsid w:val="007D6598"/>
    <w:rsid w:val="007D6982"/>
    <w:rsid w:val="007E3866"/>
    <w:rsid w:val="007E4DC7"/>
    <w:rsid w:val="007E75A9"/>
    <w:rsid w:val="00806045"/>
    <w:rsid w:val="00807A40"/>
    <w:rsid w:val="0081334A"/>
    <w:rsid w:val="00814934"/>
    <w:rsid w:val="00822EC2"/>
    <w:rsid w:val="00825E41"/>
    <w:rsid w:val="0082655B"/>
    <w:rsid w:val="008268F2"/>
    <w:rsid w:val="0083244C"/>
    <w:rsid w:val="00833BF6"/>
    <w:rsid w:val="008524BB"/>
    <w:rsid w:val="008555B6"/>
    <w:rsid w:val="00860FB3"/>
    <w:rsid w:val="008624F7"/>
    <w:rsid w:val="00871F0E"/>
    <w:rsid w:val="0087489B"/>
    <w:rsid w:val="00876120"/>
    <w:rsid w:val="008804F8"/>
    <w:rsid w:val="00880815"/>
    <w:rsid w:val="00894866"/>
    <w:rsid w:val="008A0185"/>
    <w:rsid w:val="008A077B"/>
    <w:rsid w:val="008B1217"/>
    <w:rsid w:val="008B44E3"/>
    <w:rsid w:val="008B5499"/>
    <w:rsid w:val="008B6E4B"/>
    <w:rsid w:val="008C43F4"/>
    <w:rsid w:val="008C4FB2"/>
    <w:rsid w:val="008C69B2"/>
    <w:rsid w:val="008C6D94"/>
    <w:rsid w:val="008D6700"/>
    <w:rsid w:val="008E4068"/>
    <w:rsid w:val="008F1FFB"/>
    <w:rsid w:val="008F48C9"/>
    <w:rsid w:val="00901C53"/>
    <w:rsid w:val="00901E90"/>
    <w:rsid w:val="00904AD8"/>
    <w:rsid w:val="009112F7"/>
    <w:rsid w:val="0091510D"/>
    <w:rsid w:val="00927484"/>
    <w:rsid w:val="009279A3"/>
    <w:rsid w:val="00940E53"/>
    <w:rsid w:val="00956ED5"/>
    <w:rsid w:val="009579EF"/>
    <w:rsid w:val="009629B9"/>
    <w:rsid w:val="00970CF8"/>
    <w:rsid w:val="00971859"/>
    <w:rsid w:val="009721F1"/>
    <w:rsid w:val="009731CF"/>
    <w:rsid w:val="0097590D"/>
    <w:rsid w:val="00976440"/>
    <w:rsid w:val="009808ED"/>
    <w:rsid w:val="00982647"/>
    <w:rsid w:val="00985089"/>
    <w:rsid w:val="00986D16"/>
    <w:rsid w:val="009A361E"/>
    <w:rsid w:val="009A7847"/>
    <w:rsid w:val="009B0DE8"/>
    <w:rsid w:val="009B5C96"/>
    <w:rsid w:val="009C570B"/>
    <w:rsid w:val="009D00D2"/>
    <w:rsid w:val="009D7FD6"/>
    <w:rsid w:val="009E122F"/>
    <w:rsid w:val="009E2634"/>
    <w:rsid w:val="009E738C"/>
    <w:rsid w:val="009F1D51"/>
    <w:rsid w:val="009F229F"/>
    <w:rsid w:val="00A055F1"/>
    <w:rsid w:val="00A06F09"/>
    <w:rsid w:val="00A07EB4"/>
    <w:rsid w:val="00A11036"/>
    <w:rsid w:val="00A142DE"/>
    <w:rsid w:val="00A16866"/>
    <w:rsid w:val="00A42E03"/>
    <w:rsid w:val="00A4366A"/>
    <w:rsid w:val="00A44EDB"/>
    <w:rsid w:val="00A46836"/>
    <w:rsid w:val="00A472A2"/>
    <w:rsid w:val="00A611B9"/>
    <w:rsid w:val="00A63054"/>
    <w:rsid w:val="00A639EB"/>
    <w:rsid w:val="00A64E2C"/>
    <w:rsid w:val="00A820CC"/>
    <w:rsid w:val="00A8218F"/>
    <w:rsid w:val="00A855F6"/>
    <w:rsid w:val="00A9177A"/>
    <w:rsid w:val="00A92C43"/>
    <w:rsid w:val="00A9551D"/>
    <w:rsid w:val="00A96E8B"/>
    <w:rsid w:val="00AA0D7C"/>
    <w:rsid w:val="00AA4534"/>
    <w:rsid w:val="00AA5B99"/>
    <w:rsid w:val="00AB0324"/>
    <w:rsid w:val="00AB701D"/>
    <w:rsid w:val="00AC3354"/>
    <w:rsid w:val="00AC4062"/>
    <w:rsid w:val="00AC5192"/>
    <w:rsid w:val="00AD2091"/>
    <w:rsid w:val="00AE2CE4"/>
    <w:rsid w:val="00AE68C9"/>
    <w:rsid w:val="00AE7D6B"/>
    <w:rsid w:val="00B019FE"/>
    <w:rsid w:val="00B17D3C"/>
    <w:rsid w:val="00B2534F"/>
    <w:rsid w:val="00B302C8"/>
    <w:rsid w:val="00B31859"/>
    <w:rsid w:val="00B34760"/>
    <w:rsid w:val="00B40F59"/>
    <w:rsid w:val="00B43855"/>
    <w:rsid w:val="00B44227"/>
    <w:rsid w:val="00B56338"/>
    <w:rsid w:val="00B624F8"/>
    <w:rsid w:val="00B62851"/>
    <w:rsid w:val="00B63AC4"/>
    <w:rsid w:val="00B75DA9"/>
    <w:rsid w:val="00B771D8"/>
    <w:rsid w:val="00B8040C"/>
    <w:rsid w:val="00B80836"/>
    <w:rsid w:val="00B815E2"/>
    <w:rsid w:val="00B81D7E"/>
    <w:rsid w:val="00B865A2"/>
    <w:rsid w:val="00B86763"/>
    <w:rsid w:val="00B86BC7"/>
    <w:rsid w:val="00BA207E"/>
    <w:rsid w:val="00BB2F4A"/>
    <w:rsid w:val="00BB73AD"/>
    <w:rsid w:val="00BC1CD7"/>
    <w:rsid w:val="00BC483F"/>
    <w:rsid w:val="00BC57D7"/>
    <w:rsid w:val="00BD5F8D"/>
    <w:rsid w:val="00BE6D8F"/>
    <w:rsid w:val="00BE6FC4"/>
    <w:rsid w:val="00BE7A0E"/>
    <w:rsid w:val="00BF2BD7"/>
    <w:rsid w:val="00BF3689"/>
    <w:rsid w:val="00BF5335"/>
    <w:rsid w:val="00C00DE9"/>
    <w:rsid w:val="00C018FB"/>
    <w:rsid w:val="00C039EE"/>
    <w:rsid w:val="00C148D6"/>
    <w:rsid w:val="00C16E9F"/>
    <w:rsid w:val="00C201A5"/>
    <w:rsid w:val="00C23492"/>
    <w:rsid w:val="00C34723"/>
    <w:rsid w:val="00C359C4"/>
    <w:rsid w:val="00C507D9"/>
    <w:rsid w:val="00C52BCC"/>
    <w:rsid w:val="00C52E1F"/>
    <w:rsid w:val="00C53091"/>
    <w:rsid w:val="00C613FD"/>
    <w:rsid w:val="00C6154C"/>
    <w:rsid w:val="00C61BA3"/>
    <w:rsid w:val="00C62DCE"/>
    <w:rsid w:val="00C71876"/>
    <w:rsid w:val="00C800B1"/>
    <w:rsid w:val="00C8036C"/>
    <w:rsid w:val="00C80860"/>
    <w:rsid w:val="00C86F2D"/>
    <w:rsid w:val="00C9090C"/>
    <w:rsid w:val="00C91152"/>
    <w:rsid w:val="00C93B6D"/>
    <w:rsid w:val="00C94159"/>
    <w:rsid w:val="00C97112"/>
    <w:rsid w:val="00CA1800"/>
    <w:rsid w:val="00CA53F6"/>
    <w:rsid w:val="00CA6EE8"/>
    <w:rsid w:val="00CB0E38"/>
    <w:rsid w:val="00CB57AA"/>
    <w:rsid w:val="00CC4362"/>
    <w:rsid w:val="00CD15AF"/>
    <w:rsid w:val="00CD21EC"/>
    <w:rsid w:val="00CD315D"/>
    <w:rsid w:val="00CE2ADD"/>
    <w:rsid w:val="00CF0703"/>
    <w:rsid w:val="00CF6A67"/>
    <w:rsid w:val="00D0357D"/>
    <w:rsid w:val="00D05A14"/>
    <w:rsid w:val="00D10EA4"/>
    <w:rsid w:val="00D21386"/>
    <w:rsid w:val="00D343DF"/>
    <w:rsid w:val="00D35715"/>
    <w:rsid w:val="00D47079"/>
    <w:rsid w:val="00D51961"/>
    <w:rsid w:val="00D567C6"/>
    <w:rsid w:val="00D61622"/>
    <w:rsid w:val="00D84535"/>
    <w:rsid w:val="00D84E14"/>
    <w:rsid w:val="00D852D5"/>
    <w:rsid w:val="00D87D8F"/>
    <w:rsid w:val="00D93F9C"/>
    <w:rsid w:val="00DB2A1E"/>
    <w:rsid w:val="00DB4B44"/>
    <w:rsid w:val="00DB6B7A"/>
    <w:rsid w:val="00DC175D"/>
    <w:rsid w:val="00DC2272"/>
    <w:rsid w:val="00DC4256"/>
    <w:rsid w:val="00DC7321"/>
    <w:rsid w:val="00DC7C16"/>
    <w:rsid w:val="00DC7C36"/>
    <w:rsid w:val="00DD070D"/>
    <w:rsid w:val="00DD3762"/>
    <w:rsid w:val="00DD3DDF"/>
    <w:rsid w:val="00DE14A6"/>
    <w:rsid w:val="00DE2C90"/>
    <w:rsid w:val="00DE3C86"/>
    <w:rsid w:val="00E14237"/>
    <w:rsid w:val="00E14D29"/>
    <w:rsid w:val="00E21563"/>
    <w:rsid w:val="00E236E0"/>
    <w:rsid w:val="00E31DD3"/>
    <w:rsid w:val="00E32112"/>
    <w:rsid w:val="00E3253B"/>
    <w:rsid w:val="00E32620"/>
    <w:rsid w:val="00E35FA4"/>
    <w:rsid w:val="00E418EA"/>
    <w:rsid w:val="00E4367E"/>
    <w:rsid w:val="00E456DD"/>
    <w:rsid w:val="00E476B6"/>
    <w:rsid w:val="00E504FE"/>
    <w:rsid w:val="00E5106F"/>
    <w:rsid w:val="00E54A68"/>
    <w:rsid w:val="00E56227"/>
    <w:rsid w:val="00E56999"/>
    <w:rsid w:val="00E664CF"/>
    <w:rsid w:val="00E70DF8"/>
    <w:rsid w:val="00E73E7B"/>
    <w:rsid w:val="00E755D3"/>
    <w:rsid w:val="00E76B49"/>
    <w:rsid w:val="00E8312E"/>
    <w:rsid w:val="00E938BC"/>
    <w:rsid w:val="00E97EC4"/>
    <w:rsid w:val="00EA6FA3"/>
    <w:rsid w:val="00EB0DF9"/>
    <w:rsid w:val="00EC1834"/>
    <w:rsid w:val="00EC5F21"/>
    <w:rsid w:val="00ED28EA"/>
    <w:rsid w:val="00ED5D30"/>
    <w:rsid w:val="00EE646E"/>
    <w:rsid w:val="00EF0E3A"/>
    <w:rsid w:val="00EF2BE1"/>
    <w:rsid w:val="00EF34B8"/>
    <w:rsid w:val="00F00A17"/>
    <w:rsid w:val="00F03362"/>
    <w:rsid w:val="00F162B6"/>
    <w:rsid w:val="00F22F88"/>
    <w:rsid w:val="00F27639"/>
    <w:rsid w:val="00F32C05"/>
    <w:rsid w:val="00F35CDA"/>
    <w:rsid w:val="00F460E8"/>
    <w:rsid w:val="00F47AB8"/>
    <w:rsid w:val="00F5100B"/>
    <w:rsid w:val="00F55BF9"/>
    <w:rsid w:val="00F63AF5"/>
    <w:rsid w:val="00F65096"/>
    <w:rsid w:val="00F66D6E"/>
    <w:rsid w:val="00F67718"/>
    <w:rsid w:val="00F75BC6"/>
    <w:rsid w:val="00F75D3D"/>
    <w:rsid w:val="00F87B63"/>
    <w:rsid w:val="00F87E5A"/>
    <w:rsid w:val="00FA665B"/>
    <w:rsid w:val="00FC3E81"/>
    <w:rsid w:val="00FC7CDE"/>
    <w:rsid w:val="00FD09D2"/>
    <w:rsid w:val="00FD0B48"/>
    <w:rsid w:val="00FD4A76"/>
    <w:rsid w:val="00FE2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2E81E"/>
  <w15:docId w15:val="{E27FA199-968C-433B-B113-0642978D5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0F4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C4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4062"/>
  </w:style>
  <w:style w:type="paragraph" w:customStyle="1" w:styleId="NoSpacing1">
    <w:name w:val="No Spacing1"/>
    <w:link w:val="NoSpacingChar"/>
    <w:uiPriority w:val="1"/>
    <w:qFormat/>
    <w:rsid w:val="009B5C96"/>
    <w:pPr>
      <w:widowControl/>
      <w:spacing w:after="0" w:line="240" w:lineRule="auto"/>
    </w:pPr>
    <w:rPr>
      <w:rFonts w:eastAsia="SimSun" w:cs="Times New Roman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9B5C96"/>
    <w:rPr>
      <w:rFonts w:eastAsia="SimSun" w:cs="Times New Roman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C9090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44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1293240812544522965gmail-msonormal">
    <w:name w:val="m_-1293240812544522965gmail-msonormal"/>
    <w:basedOn w:val="Normal"/>
    <w:rsid w:val="00F2763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F27639"/>
  </w:style>
  <w:style w:type="character" w:customStyle="1" w:styleId="ListParagraphChar">
    <w:name w:val="List Paragraph Char"/>
    <w:link w:val="ListParagraph"/>
    <w:uiPriority w:val="34"/>
    <w:locked/>
    <w:rsid w:val="00151D97"/>
  </w:style>
  <w:style w:type="paragraph" w:customStyle="1" w:styleId="m4243795223112735294gmail-msolistparagraph">
    <w:name w:val="m_4243795223112735294gmail-msolistparagraph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-5477238479406467416gmail-m-4277438642171562527gmail-msonormal">
    <w:name w:val="m_4243795223112735294gmail-m-5477238479406467416gmail-m-4277438642171562527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sonormal">
    <w:name w:val="m_4243795223112735294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nospacing1">
    <w:name w:val="m_4243795223112735294gmail-nospacing1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C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4</Words>
  <Characters>219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-MISS</Company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 B. Ferrariz</dc:creator>
  <cp:lastModifiedBy>Mariel B. Ferrariz</cp:lastModifiedBy>
  <cp:revision>2</cp:revision>
  <dcterms:created xsi:type="dcterms:W3CDTF">2021-04-20T01:49:00Z</dcterms:created>
  <dcterms:modified xsi:type="dcterms:W3CDTF">2021-04-20T01:49:00Z</dcterms:modified>
</cp:coreProperties>
</file>